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78722847"/>
        <w:docPartObj>
          <w:docPartGallery w:val="Cover Pages"/>
          <w:docPartUnique/>
        </w:docPartObj>
      </w:sdtPr>
      <w:sdtEndPr>
        <w:rPr>
          <w:lang w:val="nb-NO"/>
        </w:rPr>
      </w:sdtEndPr>
      <w:sdtContent>
        <w:p w14:paraId="5A16B0D0" w14:textId="6765D24F" w:rsidR="001F02E1" w:rsidRDefault="001F02E1">
          <w:r w:rsidRPr="00725F90">
            <w:rPr>
              <w:noProof/>
            </w:rPr>
            <mc:AlternateContent>
              <mc:Choice Requires="wpg">
                <w:drawing>
                  <wp:anchor distT="0" distB="0" distL="114300" distR="114300" simplePos="0" relativeHeight="251659264" behindDoc="0" locked="0" layoutInCell="1" allowOverlap="1" wp14:anchorId="3389F075" wp14:editId="31B4CCE8">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4B45D446" w14:textId="1EE1A1BA" w:rsidR="001F02E1" w:rsidRDefault="00A53DE3" w:rsidP="00725F90">
                                    <w:pPr>
                                      <w:spacing w:line="668" w:lineRule="exact"/>
                                      <w:jc w:val="center"/>
                                      <w:rPr>
                                        <w:rFonts w:ascii="Raleway Bold" w:hAnsi="Raleway Bold" w:hint="eastAsia"/>
                                        <w:color w:val="444440"/>
                                        <w:spacing w:val="58"/>
                                        <w:kern w:val="24"/>
                                        <w:sz w:val="58"/>
                                        <w:szCs w:val="58"/>
                                      </w:rPr>
                                    </w:pPr>
                                    <w:r w:rsidRPr="00A53DE3">
                                      <w:rPr>
                                        <w:rFonts w:ascii="Raleway Bold" w:hAnsi="Raleway Bold"/>
                                        <w:color w:val="444440"/>
                                        <w:spacing w:val="58"/>
                                        <w:kern w:val="24"/>
                                        <w:sz w:val="58"/>
                                        <w:szCs w:val="58"/>
                                      </w:rPr>
                                      <w:t>SALMENE</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3C01612E" w14:textId="63CC982D" w:rsidR="001F02E1" w:rsidRPr="001F02E1" w:rsidRDefault="00AF3C71" w:rsidP="00D60C5A">
                                    <w:pPr>
                                      <w:jc w:val="center"/>
                                      <w:rPr>
                                        <w:i/>
                                        <w:iCs/>
                                        <w:sz w:val="32"/>
                                        <w:szCs w:val="32"/>
                                        <w:lang w:val="nb-NO"/>
                                      </w:rPr>
                                    </w:pPr>
                                    <w:r w:rsidRPr="00AF3C71">
                                      <w:rPr>
                                        <w:i/>
                                        <w:iCs/>
                                        <w:sz w:val="32"/>
                                        <w:szCs w:val="32"/>
                                        <w:lang w:val="nb-NO"/>
                                      </w:rPr>
                                      <w:t>Israels sangbok i gudstjenesten</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5F3A0D25" w14:textId="3A6E52C0" w:rsidR="001F02E1" w:rsidRPr="00D60C5A" w:rsidRDefault="00AF3C7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G</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00DD0BB8" w14:textId="743D2575" w:rsidR="001F02E1" w:rsidRPr="001F02E1" w:rsidRDefault="00DE2881" w:rsidP="00725F90">
                                    <w:pPr>
                                      <w:spacing w:line="254" w:lineRule="exact"/>
                                      <w:jc w:val="center"/>
                                      <w:rPr>
                                        <w:color w:val="444440"/>
                                        <w:spacing w:val="81"/>
                                        <w:kern w:val="24"/>
                                        <w:sz w:val="20"/>
                                        <w:szCs w:val="20"/>
                                        <w:lang w:val="nb-NO"/>
                                      </w:rPr>
                                    </w:pPr>
                                    <w:r w:rsidRPr="00DE2881">
                                      <w:rPr>
                                        <w:szCs w:val="24"/>
                                        <w:lang w:val="nb-NO"/>
                                      </w:rPr>
                                      <w:t>ca. 1020 - 539 f.Kr.</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6B42522F" w14:textId="0C4783FA" w:rsidR="001F02E1" w:rsidRDefault="001F02E1" w:rsidP="000A4B2E">
                                    <w:pPr>
                                      <w:jc w:val="center"/>
                                      <w:rPr>
                                        <w:szCs w:val="24"/>
                                        <w:lang w:val="nb-NO"/>
                                      </w:rPr>
                                    </w:pPr>
                                  </w:p>
                                  <w:p w14:paraId="2E9ED0E2" w14:textId="1DC03762" w:rsidR="00DE2881" w:rsidRDefault="00DE2881" w:rsidP="000A4B2E">
                                    <w:pPr>
                                      <w:jc w:val="center"/>
                                      <w:rPr>
                                        <w:szCs w:val="24"/>
                                        <w:lang w:val="nb-NO"/>
                                      </w:rPr>
                                    </w:pPr>
                                  </w:p>
                                  <w:p w14:paraId="721976CD" w14:textId="55EF8C42" w:rsidR="00DE2881" w:rsidRDefault="00DE2881" w:rsidP="000A4B2E">
                                    <w:pPr>
                                      <w:jc w:val="center"/>
                                      <w:rPr>
                                        <w:szCs w:val="24"/>
                                        <w:lang w:val="nb-NO"/>
                                      </w:rPr>
                                    </w:pPr>
                                  </w:p>
                                  <w:p w14:paraId="61E4AE7E" w14:textId="1D0714E8" w:rsidR="00DE2881" w:rsidRDefault="00DE2881" w:rsidP="000A4B2E">
                                    <w:pPr>
                                      <w:jc w:val="center"/>
                                      <w:rPr>
                                        <w:szCs w:val="24"/>
                                        <w:lang w:val="nb-NO"/>
                                      </w:rPr>
                                    </w:pPr>
                                  </w:p>
                                  <w:p w14:paraId="33B9C8CC" w14:textId="7958FCA4" w:rsidR="00DE2881" w:rsidRDefault="00DE2881" w:rsidP="000A4B2E">
                                    <w:pPr>
                                      <w:jc w:val="center"/>
                                      <w:rPr>
                                        <w:szCs w:val="24"/>
                                        <w:lang w:val="nb-NO"/>
                                      </w:rPr>
                                    </w:pPr>
                                  </w:p>
                                  <w:p w14:paraId="65E12B2B" w14:textId="77777777" w:rsidR="00DE2881" w:rsidRDefault="00DE2881" w:rsidP="000A4B2E">
                                    <w:pPr>
                                      <w:jc w:val="center"/>
                                      <w:rPr>
                                        <w:szCs w:val="24"/>
                                        <w:lang w:val="nb-NO"/>
                                      </w:rPr>
                                    </w:pPr>
                                  </w:p>
                                  <w:p w14:paraId="6A57C697" w14:textId="77777777" w:rsidR="001F02E1" w:rsidRPr="001F02E1" w:rsidRDefault="001F02E1" w:rsidP="000A4B2E">
                                    <w:pPr>
                                      <w:pStyle w:val="Footer"/>
                                      <w:jc w:val="center"/>
                                      <w:rPr>
                                        <w:rFonts w:cs="Times New Roman"/>
                                        <w:color w:val="808080" w:themeColor="background1" w:themeShade="80"/>
                                        <w:szCs w:val="24"/>
                                        <w:lang w:val="nb-NO"/>
                                      </w:rPr>
                                    </w:pPr>
                                  </w:p>
                                  <w:p w14:paraId="446A6FE3" w14:textId="68C86E75" w:rsidR="001F02E1" w:rsidRPr="001F02E1" w:rsidRDefault="001F02E1" w:rsidP="000A4B2E">
                                    <w:pPr>
                                      <w:pStyle w:val="Footer"/>
                                      <w:jc w:val="center"/>
                                      <w:rPr>
                                        <w:rFonts w:cs="Times New Roman"/>
                                        <w:color w:val="808080" w:themeColor="background1" w:themeShade="80"/>
                                        <w:szCs w:val="24"/>
                                        <w:lang w:val="nb-NO"/>
                                      </w:rPr>
                                    </w:pPr>
                                    <w:r w:rsidRPr="001F02E1">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F510D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425339EC" w14:textId="77777777" w:rsidR="001F02E1" w:rsidRPr="009F3A8C" w:rsidRDefault="001F02E1" w:rsidP="00D60C5A">
                                    <w:pPr>
                                      <w:jc w:val="center"/>
                                      <w:rPr>
                                        <w:szCs w:val="24"/>
                                        <w:lang w:val="nb-NO"/>
                                      </w:rPr>
                                    </w:pPr>
                                  </w:p>
                                  <w:p w14:paraId="0DE1E024" w14:textId="77777777" w:rsidR="001F02E1" w:rsidRPr="009F3A8C" w:rsidRDefault="001F02E1" w:rsidP="00D60C5A">
                                    <w:pPr>
                                      <w:jc w:val="center"/>
                                      <w:rPr>
                                        <w:szCs w:val="24"/>
                                        <w:lang w:val="nb-NO"/>
                                      </w:rPr>
                                    </w:pPr>
                                  </w:p>
                                  <w:p w14:paraId="2D606A8B" w14:textId="77777777" w:rsidR="001F02E1" w:rsidRPr="001F02E1" w:rsidRDefault="001F02E1"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389F075"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B45D446" w14:textId="1EE1A1BA" w:rsidR="001F02E1" w:rsidRDefault="00A53DE3" w:rsidP="00725F90">
                              <w:pPr>
                                <w:spacing w:line="668" w:lineRule="exact"/>
                                <w:jc w:val="center"/>
                                <w:rPr>
                                  <w:rFonts w:ascii="Raleway Bold" w:hAnsi="Raleway Bold" w:hint="eastAsia"/>
                                  <w:color w:val="444440"/>
                                  <w:spacing w:val="58"/>
                                  <w:kern w:val="24"/>
                                  <w:sz w:val="58"/>
                                  <w:szCs w:val="58"/>
                                </w:rPr>
                              </w:pPr>
                              <w:r w:rsidRPr="00A53DE3">
                                <w:rPr>
                                  <w:rFonts w:ascii="Raleway Bold" w:hAnsi="Raleway Bold"/>
                                  <w:color w:val="444440"/>
                                  <w:spacing w:val="58"/>
                                  <w:kern w:val="24"/>
                                  <w:sz w:val="58"/>
                                  <w:szCs w:val="58"/>
                                </w:rPr>
                                <w:t>SALMENE</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C01612E" w14:textId="63CC982D" w:rsidR="001F02E1" w:rsidRPr="001F02E1" w:rsidRDefault="00AF3C71" w:rsidP="00D60C5A">
                              <w:pPr>
                                <w:jc w:val="center"/>
                                <w:rPr>
                                  <w:i/>
                                  <w:iCs/>
                                  <w:sz w:val="32"/>
                                  <w:szCs w:val="32"/>
                                  <w:lang w:val="nb-NO"/>
                                </w:rPr>
                              </w:pPr>
                              <w:r w:rsidRPr="00AF3C71">
                                <w:rPr>
                                  <w:i/>
                                  <w:iCs/>
                                  <w:sz w:val="32"/>
                                  <w:szCs w:val="32"/>
                                  <w:lang w:val="nb-NO"/>
                                </w:rPr>
                                <w:t>Israels sangbok i gudstjenesten</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F3A0D25" w14:textId="3A6E52C0" w:rsidR="001F02E1" w:rsidRPr="00D60C5A" w:rsidRDefault="00AF3C7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ERING</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00DD0BB8" w14:textId="743D2575" w:rsidR="001F02E1" w:rsidRPr="001F02E1" w:rsidRDefault="00DE2881" w:rsidP="00725F90">
                              <w:pPr>
                                <w:spacing w:line="254" w:lineRule="exact"/>
                                <w:jc w:val="center"/>
                                <w:rPr>
                                  <w:color w:val="444440"/>
                                  <w:spacing w:val="81"/>
                                  <w:kern w:val="24"/>
                                  <w:sz w:val="20"/>
                                  <w:szCs w:val="20"/>
                                  <w:lang w:val="nb-NO"/>
                                </w:rPr>
                              </w:pPr>
                              <w:r w:rsidRPr="00DE2881">
                                <w:rPr>
                                  <w:szCs w:val="24"/>
                                  <w:lang w:val="nb-NO"/>
                                </w:rPr>
                                <w:t>ca. 1020 - 539 f.Kr.</w:t>
                              </w:r>
                            </w:p>
                          </w:txbxContent>
                        </v:textbox>
                      </v:shape>
                      <v:shape id="TextBox 15" o:spid="_x0000_s1039"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B42522F" w14:textId="0C4783FA" w:rsidR="001F02E1" w:rsidRDefault="001F02E1" w:rsidP="000A4B2E">
                              <w:pPr>
                                <w:jc w:val="center"/>
                                <w:rPr>
                                  <w:szCs w:val="24"/>
                                  <w:lang w:val="nb-NO"/>
                                </w:rPr>
                              </w:pPr>
                            </w:p>
                            <w:p w14:paraId="2E9ED0E2" w14:textId="1DC03762" w:rsidR="00DE2881" w:rsidRDefault="00DE2881" w:rsidP="000A4B2E">
                              <w:pPr>
                                <w:jc w:val="center"/>
                                <w:rPr>
                                  <w:szCs w:val="24"/>
                                  <w:lang w:val="nb-NO"/>
                                </w:rPr>
                              </w:pPr>
                            </w:p>
                            <w:p w14:paraId="721976CD" w14:textId="55EF8C42" w:rsidR="00DE2881" w:rsidRDefault="00DE2881" w:rsidP="000A4B2E">
                              <w:pPr>
                                <w:jc w:val="center"/>
                                <w:rPr>
                                  <w:szCs w:val="24"/>
                                  <w:lang w:val="nb-NO"/>
                                </w:rPr>
                              </w:pPr>
                            </w:p>
                            <w:p w14:paraId="61E4AE7E" w14:textId="1D0714E8" w:rsidR="00DE2881" w:rsidRDefault="00DE2881" w:rsidP="000A4B2E">
                              <w:pPr>
                                <w:jc w:val="center"/>
                                <w:rPr>
                                  <w:szCs w:val="24"/>
                                  <w:lang w:val="nb-NO"/>
                                </w:rPr>
                              </w:pPr>
                            </w:p>
                            <w:p w14:paraId="33B9C8CC" w14:textId="7958FCA4" w:rsidR="00DE2881" w:rsidRDefault="00DE2881" w:rsidP="000A4B2E">
                              <w:pPr>
                                <w:jc w:val="center"/>
                                <w:rPr>
                                  <w:szCs w:val="24"/>
                                  <w:lang w:val="nb-NO"/>
                                </w:rPr>
                              </w:pPr>
                            </w:p>
                            <w:p w14:paraId="65E12B2B" w14:textId="77777777" w:rsidR="00DE2881" w:rsidRDefault="00DE2881" w:rsidP="000A4B2E">
                              <w:pPr>
                                <w:jc w:val="center"/>
                                <w:rPr>
                                  <w:szCs w:val="24"/>
                                  <w:lang w:val="nb-NO"/>
                                </w:rPr>
                              </w:pPr>
                            </w:p>
                            <w:p w14:paraId="6A57C697" w14:textId="77777777" w:rsidR="001F02E1" w:rsidRPr="001F02E1" w:rsidRDefault="001F02E1" w:rsidP="000A4B2E">
                              <w:pPr>
                                <w:pStyle w:val="Footer"/>
                                <w:jc w:val="center"/>
                                <w:rPr>
                                  <w:rFonts w:cs="Times New Roman"/>
                                  <w:color w:val="808080" w:themeColor="background1" w:themeShade="80"/>
                                  <w:szCs w:val="24"/>
                                  <w:lang w:val="nb-NO"/>
                                </w:rPr>
                              </w:pPr>
                            </w:p>
                            <w:p w14:paraId="446A6FE3" w14:textId="68C86E75" w:rsidR="001F02E1" w:rsidRPr="001F02E1" w:rsidRDefault="001F02E1" w:rsidP="000A4B2E">
                              <w:pPr>
                                <w:pStyle w:val="Footer"/>
                                <w:jc w:val="center"/>
                                <w:rPr>
                                  <w:rFonts w:cs="Times New Roman"/>
                                  <w:color w:val="808080" w:themeColor="background1" w:themeShade="80"/>
                                  <w:szCs w:val="24"/>
                                  <w:lang w:val="nb-NO"/>
                                </w:rPr>
                              </w:pPr>
                              <w:r w:rsidRPr="001F02E1">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F510D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425339EC" w14:textId="77777777" w:rsidR="001F02E1" w:rsidRPr="009F3A8C" w:rsidRDefault="001F02E1" w:rsidP="00D60C5A">
                              <w:pPr>
                                <w:jc w:val="center"/>
                                <w:rPr>
                                  <w:szCs w:val="24"/>
                                  <w:lang w:val="nb-NO"/>
                                </w:rPr>
                              </w:pPr>
                            </w:p>
                            <w:p w14:paraId="0DE1E024" w14:textId="77777777" w:rsidR="001F02E1" w:rsidRPr="009F3A8C" w:rsidRDefault="001F02E1" w:rsidP="00D60C5A">
                              <w:pPr>
                                <w:jc w:val="center"/>
                                <w:rPr>
                                  <w:szCs w:val="24"/>
                                  <w:lang w:val="nb-NO"/>
                                </w:rPr>
                              </w:pPr>
                            </w:p>
                            <w:p w14:paraId="2D606A8B" w14:textId="77777777" w:rsidR="001F02E1" w:rsidRPr="001F02E1" w:rsidRDefault="001F02E1" w:rsidP="00725F90">
                              <w:pPr>
                                <w:spacing w:line="254" w:lineRule="exact"/>
                                <w:jc w:val="center"/>
                                <w:rPr>
                                  <w:color w:val="444440"/>
                                  <w:spacing w:val="81"/>
                                  <w:kern w:val="24"/>
                                  <w:sz w:val="20"/>
                                  <w:szCs w:val="20"/>
                                  <w:lang w:val="nb-NO"/>
                                </w:rPr>
                              </w:pPr>
                            </w:p>
                          </w:txbxContent>
                        </v:textbox>
                      </v:shape>
                      <v:line id="AutoShape 16" o:spid="_x0000_s1040"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5404F8F6" wp14:editId="5DCFD13A">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9C1715" w14:textId="2F17A48D" w:rsidR="001F02E1" w:rsidRDefault="001F02E1">
          <w:pPr>
            <w:spacing w:line="259" w:lineRule="auto"/>
            <w:rPr>
              <w:lang w:val="nb-NO"/>
            </w:rPr>
          </w:pPr>
          <w:r>
            <w:rPr>
              <w:lang w:val="nb-NO"/>
            </w:rPr>
            <w:br w:type="page"/>
          </w:r>
        </w:p>
      </w:sdtContent>
    </w:sdt>
    <w:p w14:paraId="4D83EE65" w14:textId="77777777" w:rsidR="00F7160B" w:rsidRDefault="00F7160B" w:rsidP="00F7160B">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595D651E" w14:textId="77777777" w:rsidR="00F7160B" w:rsidRPr="00BF770A" w:rsidRDefault="00F7160B" w:rsidP="00F7160B">
      <w:pPr>
        <w:rPr>
          <w:lang w:val="nb-NO"/>
        </w:rPr>
      </w:pPr>
    </w:p>
    <w:p w14:paraId="6FCF6AA0" w14:textId="37A552C9" w:rsidR="001A1329" w:rsidRDefault="00F7160B">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422799" w:history="1">
        <w:r w:rsidR="001A1329" w:rsidRPr="0005131A">
          <w:rPr>
            <w:rStyle w:val="Hyperlink"/>
            <w:noProof/>
            <w:lang w:val="nb-NO"/>
          </w:rPr>
          <w:t>INNLEDNING</w:t>
        </w:r>
        <w:r w:rsidR="001A1329">
          <w:rPr>
            <w:noProof/>
            <w:webHidden/>
          </w:rPr>
          <w:tab/>
        </w:r>
        <w:r w:rsidR="001A1329">
          <w:rPr>
            <w:noProof/>
            <w:webHidden/>
          </w:rPr>
          <w:fldChar w:fldCharType="begin"/>
        </w:r>
        <w:r w:rsidR="001A1329">
          <w:rPr>
            <w:noProof/>
            <w:webHidden/>
          </w:rPr>
          <w:instrText xml:space="preserve"> PAGEREF _Toc124422799 \h </w:instrText>
        </w:r>
        <w:r w:rsidR="001A1329">
          <w:rPr>
            <w:noProof/>
            <w:webHidden/>
          </w:rPr>
        </w:r>
        <w:r w:rsidR="001A1329">
          <w:rPr>
            <w:noProof/>
            <w:webHidden/>
          </w:rPr>
          <w:fldChar w:fldCharType="separate"/>
        </w:r>
        <w:r w:rsidR="001A1329">
          <w:rPr>
            <w:noProof/>
            <w:webHidden/>
          </w:rPr>
          <w:t>2</w:t>
        </w:r>
        <w:r w:rsidR="001A1329">
          <w:rPr>
            <w:noProof/>
            <w:webHidden/>
          </w:rPr>
          <w:fldChar w:fldCharType="end"/>
        </w:r>
      </w:hyperlink>
    </w:p>
    <w:p w14:paraId="033A68ED" w14:textId="5FD5B66C" w:rsidR="001A1329" w:rsidRDefault="00F510D3">
      <w:pPr>
        <w:pStyle w:val="TOC2"/>
        <w:tabs>
          <w:tab w:val="right" w:leader="dot" w:pos="9016"/>
        </w:tabs>
        <w:rPr>
          <w:rFonts w:asciiTheme="minorHAnsi" w:hAnsiTheme="minorHAnsi"/>
          <w:noProof/>
          <w:sz w:val="22"/>
        </w:rPr>
      </w:pPr>
      <w:hyperlink w:anchor="_Toc124422800" w:history="1">
        <w:r w:rsidR="001A1329" w:rsidRPr="0005131A">
          <w:rPr>
            <w:rStyle w:val="Hyperlink"/>
            <w:noProof/>
            <w:lang w:val="nb-NO"/>
          </w:rPr>
          <w:t>HVORFOR ER SALMENE VIKTIGE?</w:t>
        </w:r>
        <w:r w:rsidR="001A1329">
          <w:rPr>
            <w:noProof/>
            <w:webHidden/>
          </w:rPr>
          <w:tab/>
        </w:r>
        <w:r w:rsidR="001A1329">
          <w:rPr>
            <w:noProof/>
            <w:webHidden/>
          </w:rPr>
          <w:fldChar w:fldCharType="begin"/>
        </w:r>
        <w:r w:rsidR="001A1329">
          <w:rPr>
            <w:noProof/>
            <w:webHidden/>
          </w:rPr>
          <w:instrText xml:space="preserve"> PAGEREF _Toc124422800 \h </w:instrText>
        </w:r>
        <w:r w:rsidR="001A1329">
          <w:rPr>
            <w:noProof/>
            <w:webHidden/>
          </w:rPr>
        </w:r>
        <w:r w:rsidR="001A1329">
          <w:rPr>
            <w:noProof/>
            <w:webHidden/>
          </w:rPr>
          <w:fldChar w:fldCharType="separate"/>
        </w:r>
        <w:r w:rsidR="001A1329">
          <w:rPr>
            <w:noProof/>
            <w:webHidden/>
          </w:rPr>
          <w:t>4</w:t>
        </w:r>
        <w:r w:rsidR="001A1329">
          <w:rPr>
            <w:noProof/>
            <w:webHidden/>
          </w:rPr>
          <w:fldChar w:fldCharType="end"/>
        </w:r>
      </w:hyperlink>
    </w:p>
    <w:p w14:paraId="72D7F5AE" w14:textId="31C0DED2" w:rsidR="001A1329" w:rsidRDefault="00F510D3">
      <w:pPr>
        <w:pStyle w:val="TOC3"/>
        <w:tabs>
          <w:tab w:val="right" w:leader="dot" w:pos="9016"/>
        </w:tabs>
        <w:rPr>
          <w:rFonts w:asciiTheme="minorHAnsi" w:hAnsiTheme="minorHAnsi"/>
          <w:noProof/>
          <w:sz w:val="22"/>
        </w:rPr>
      </w:pPr>
      <w:hyperlink w:anchor="_Toc124422801" w:history="1">
        <w:r w:rsidR="001A1329" w:rsidRPr="0005131A">
          <w:rPr>
            <w:rStyle w:val="Hyperlink"/>
            <w:noProof/>
            <w:lang w:val="nb-NO"/>
          </w:rPr>
          <w:t>1. De er en “mini-bibel”</w:t>
        </w:r>
        <w:r w:rsidR="001A1329">
          <w:rPr>
            <w:noProof/>
            <w:webHidden/>
          </w:rPr>
          <w:tab/>
        </w:r>
        <w:r w:rsidR="001A1329">
          <w:rPr>
            <w:noProof/>
            <w:webHidden/>
          </w:rPr>
          <w:fldChar w:fldCharType="begin"/>
        </w:r>
        <w:r w:rsidR="001A1329">
          <w:rPr>
            <w:noProof/>
            <w:webHidden/>
          </w:rPr>
          <w:instrText xml:space="preserve"> PAGEREF _Toc124422801 \h </w:instrText>
        </w:r>
        <w:r w:rsidR="001A1329">
          <w:rPr>
            <w:noProof/>
            <w:webHidden/>
          </w:rPr>
        </w:r>
        <w:r w:rsidR="001A1329">
          <w:rPr>
            <w:noProof/>
            <w:webHidden/>
          </w:rPr>
          <w:fldChar w:fldCharType="separate"/>
        </w:r>
        <w:r w:rsidR="001A1329">
          <w:rPr>
            <w:noProof/>
            <w:webHidden/>
          </w:rPr>
          <w:t>4</w:t>
        </w:r>
        <w:r w:rsidR="001A1329">
          <w:rPr>
            <w:noProof/>
            <w:webHidden/>
          </w:rPr>
          <w:fldChar w:fldCharType="end"/>
        </w:r>
      </w:hyperlink>
    </w:p>
    <w:p w14:paraId="61F90D25" w14:textId="476B57CD" w:rsidR="001A1329" w:rsidRDefault="00F510D3">
      <w:pPr>
        <w:pStyle w:val="TOC3"/>
        <w:tabs>
          <w:tab w:val="right" w:leader="dot" w:pos="9016"/>
        </w:tabs>
        <w:rPr>
          <w:rFonts w:asciiTheme="minorHAnsi" w:hAnsiTheme="minorHAnsi"/>
          <w:noProof/>
          <w:sz w:val="22"/>
        </w:rPr>
      </w:pPr>
      <w:hyperlink w:anchor="_Toc124422802" w:history="1">
        <w:r w:rsidR="001A1329" w:rsidRPr="0005131A">
          <w:rPr>
            <w:rStyle w:val="Hyperlink"/>
            <w:noProof/>
            <w:lang w:val="nb-NO"/>
          </w:rPr>
          <w:t>2. De passer enhver situasjon i livet</w:t>
        </w:r>
        <w:r w:rsidR="001A1329">
          <w:rPr>
            <w:noProof/>
            <w:webHidden/>
          </w:rPr>
          <w:tab/>
        </w:r>
        <w:r w:rsidR="001A1329">
          <w:rPr>
            <w:noProof/>
            <w:webHidden/>
          </w:rPr>
          <w:fldChar w:fldCharType="begin"/>
        </w:r>
        <w:r w:rsidR="001A1329">
          <w:rPr>
            <w:noProof/>
            <w:webHidden/>
          </w:rPr>
          <w:instrText xml:space="preserve"> PAGEREF _Toc124422802 \h </w:instrText>
        </w:r>
        <w:r w:rsidR="001A1329">
          <w:rPr>
            <w:noProof/>
            <w:webHidden/>
          </w:rPr>
        </w:r>
        <w:r w:rsidR="001A1329">
          <w:rPr>
            <w:noProof/>
            <w:webHidden/>
          </w:rPr>
          <w:fldChar w:fldCharType="separate"/>
        </w:r>
        <w:r w:rsidR="001A1329">
          <w:rPr>
            <w:noProof/>
            <w:webHidden/>
          </w:rPr>
          <w:t>4</w:t>
        </w:r>
        <w:r w:rsidR="001A1329">
          <w:rPr>
            <w:noProof/>
            <w:webHidden/>
          </w:rPr>
          <w:fldChar w:fldCharType="end"/>
        </w:r>
      </w:hyperlink>
    </w:p>
    <w:p w14:paraId="2A7A3BCE" w14:textId="29243FE0" w:rsidR="001A1329" w:rsidRDefault="00F510D3">
      <w:pPr>
        <w:pStyle w:val="TOC3"/>
        <w:tabs>
          <w:tab w:val="right" w:leader="dot" w:pos="9016"/>
        </w:tabs>
        <w:rPr>
          <w:rFonts w:asciiTheme="minorHAnsi" w:hAnsiTheme="minorHAnsi"/>
          <w:noProof/>
          <w:sz w:val="22"/>
        </w:rPr>
      </w:pPr>
      <w:hyperlink w:anchor="_Toc124422803" w:history="1">
        <w:r w:rsidR="001A1329" w:rsidRPr="0005131A">
          <w:rPr>
            <w:rStyle w:val="Hyperlink"/>
            <w:noProof/>
            <w:lang w:val="nb-NO"/>
          </w:rPr>
          <w:t>3. Sangboka til Jesus</w:t>
        </w:r>
        <w:r w:rsidR="001A1329">
          <w:rPr>
            <w:noProof/>
            <w:webHidden/>
          </w:rPr>
          <w:tab/>
        </w:r>
        <w:r w:rsidR="001A1329">
          <w:rPr>
            <w:noProof/>
            <w:webHidden/>
          </w:rPr>
          <w:fldChar w:fldCharType="begin"/>
        </w:r>
        <w:r w:rsidR="001A1329">
          <w:rPr>
            <w:noProof/>
            <w:webHidden/>
          </w:rPr>
          <w:instrText xml:space="preserve"> PAGEREF _Toc124422803 \h </w:instrText>
        </w:r>
        <w:r w:rsidR="001A1329">
          <w:rPr>
            <w:noProof/>
            <w:webHidden/>
          </w:rPr>
        </w:r>
        <w:r w:rsidR="001A1329">
          <w:rPr>
            <w:noProof/>
            <w:webHidden/>
          </w:rPr>
          <w:fldChar w:fldCharType="separate"/>
        </w:r>
        <w:r w:rsidR="001A1329">
          <w:rPr>
            <w:noProof/>
            <w:webHidden/>
          </w:rPr>
          <w:t>5</w:t>
        </w:r>
        <w:r w:rsidR="001A1329">
          <w:rPr>
            <w:noProof/>
            <w:webHidden/>
          </w:rPr>
          <w:fldChar w:fldCharType="end"/>
        </w:r>
      </w:hyperlink>
    </w:p>
    <w:p w14:paraId="2E550EE0" w14:textId="7E276F72" w:rsidR="001A1329" w:rsidRDefault="00F510D3">
      <w:pPr>
        <w:pStyle w:val="TOC2"/>
        <w:tabs>
          <w:tab w:val="right" w:leader="dot" w:pos="9016"/>
        </w:tabs>
        <w:rPr>
          <w:rFonts w:asciiTheme="minorHAnsi" w:hAnsiTheme="minorHAnsi"/>
          <w:noProof/>
          <w:sz w:val="22"/>
        </w:rPr>
      </w:pPr>
      <w:hyperlink w:anchor="_Toc124422804" w:history="1">
        <w:r w:rsidR="001A1329" w:rsidRPr="0005131A">
          <w:rPr>
            <w:rStyle w:val="Hyperlink"/>
            <w:noProof/>
            <w:lang w:val="nb-NO"/>
          </w:rPr>
          <w:t>FORFATTERE</w:t>
        </w:r>
        <w:r w:rsidR="001A1329">
          <w:rPr>
            <w:noProof/>
            <w:webHidden/>
          </w:rPr>
          <w:tab/>
        </w:r>
        <w:r w:rsidR="001A1329">
          <w:rPr>
            <w:noProof/>
            <w:webHidden/>
          </w:rPr>
          <w:fldChar w:fldCharType="begin"/>
        </w:r>
        <w:r w:rsidR="001A1329">
          <w:rPr>
            <w:noProof/>
            <w:webHidden/>
          </w:rPr>
          <w:instrText xml:space="preserve"> PAGEREF _Toc124422804 \h </w:instrText>
        </w:r>
        <w:r w:rsidR="001A1329">
          <w:rPr>
            <w:noProof/>
            <w:webHidden/>
          </w:rPr>
        </w:r>
        <w:r w:rsidR="001A1329">
          <w:rPr>
            <w:noProof/>
            <w:webHidden/>
          </w:rPr>
          <w:fldChar w:fldCharType="separate"/>
        </w:r>
        <w:r w:rsidR="001A1329">
          <w:rPr>
            <w:noProof/>
            <w:webHidden/>
          </w:rPr>
          <w:t>5</w:t>
        </w:r>
        <w:r w:rsidR="001A1329">
          <w:rPr>
            <w:noProof/>
            <w:webHidden/>
          </w:rPr>
          <w:fldChar w:fldCharType="end"/>
        </w:r>
      </w:hyperlink>
    </w:p>
    <w:p w14:paraId="10287454" w14:textId="594DAB1E" w:rsidR="001A1329" w:rsidRDefault="00F510D3">
      <w:pPr>
        <w:pStyle w:val="TOC2"/>
        <w:tabs>
          <w:tab w:val="right" w:leader="dot" w:pos="9016"/>
        </w:tabs>
        <w:rPr>
          <w:rFonts w:asciiTheme="minorHAnsi" w:hAnsiTheme="minorHAnsi"/>
          <w:noProof/>
          <w:sz w:val="22"/>
        </w:rPr>
      </w:pPr>
      <w:hyperlink w:anchor="_Toc124422805" w:history="1">
        <w:r w:rsidR="001A1329" w:rsidRPr="0005131A">
          <w:rPr>
            <w:rStyle w:val="Hyperlink"/>
            <w:noProof/>
            <w:lang w:val="nb-NO"/>
          </w:rPr>
          <w:t>PARALLELLISMER (“TANKERIM”)</w:t>
        </w:r>
        <w:r w:rsidR="001A1329">
          <w:rPr>
            <w:noProof/>
            <w:webHidden/>
          </w:rPr>
          <w:tab/>
        </w:r>
        <w:r w:rsidR="001A1329">
          <w:rPr>
            <w:noProof/>
            <w:webHidden/>
          </w:rPr>
          <w:fldChar w:fldCharType="begin"/>
        </w:r>
        <w:r w:rsidR="001A1329">
          <w:rPr>
            <w:noProof/>
            <w:webHidden/>
          </w:rPr>
          <w:instrText xml:space="preserve"> PAGEREF _Toc124422805 \h </w:instrText>
        </w:r>
        <w:r w:rsidR="001A1329">
          <w:rPr>
            <w:noProof/>
            <w:webHidden/>
          </w:rPr>
        </w:r>
        <w:r w:rsidR="001A1329">
          <w:rPr>
            <w:noProof/>
            <w:webHidden/>
          </w:rPr>
          <w:fldChar w:fldCharType="separate"/>
        </w:r>
        <w:r w:rsidR="001A1329">
          <w:rPr>
            <w:noProof/>
            <w:webHidden/>
          </w:rPr>
          <w:t>5</w:t>
        </w:r>
        <w:r w:rsidR="001A1329">
          <w:rPr>
            <w:noProof/>
            <w:webHidden/>
          </w:rPr>
          <w:fldChar w:fldCharType="end"/>
        </w:r>
      </w:hyperlink>
    </w:p>
    <w:p w14:paraId="7B0382E5" w14:textId="550BB9CE" w:rsidR="001A1329" w:rsidRDefault="00F510D3">
      <w:pPr>
        <w:pStyle w:val="TOC2"/>
        <w:tabs>
          <w:tab w:val="right" w:leader="dot" w:pos="9016"/>
        </w:tabs>
        <w:rPr>
          <w:rFonts w:asciiTheme="minorHAnsi" w:hAnsiTheme="minorHAnsi"/>
          <w:noProof/>
          <w:sz w:val="22"/>
        </w:rPr>
      </w:pPr>
      <w:hyperlink w:anchor="_Toc124422806" w:history="1">
        <w:r w:rsidR="001A1329" w:rsidRPr="0005131A">
          <w:rPr>
            <w:rStyle w:val="Hyperlink"/>
            <w:noProof/>
            <w:lang w:val="nb-NO"/>
          </w:rPr>
          <w:t>JESUS I SALMENE</w:t>
        </w:r>
        <w:r w:rsidR="001A1329">
          <w:rPr>
            <w:noProof/>
            <w:webHidden/>
          </w:rPr>
          <w:tab/>
        </w:r>
        <w:r w:rsidR="001A1329">
          <w:rPr>
            <w:noProof/>
            <w:webHidden/>
          </w:rPr>
          <w:fldChar w:fldCharType="begin"/>
        </w:r>
        <w:r w:rsidR="001A1329">
          <w:rPr>
            <w:noProof/>
            <w:webHidden/>
          </w:rPr>
          <w:instrText xml:space="preserve"> PAGEREF _Toc124422806 \h </w:instrText>
        </w:r>
        <w:r w:rsidR="001A1329">
          <w:rPr>
            <w:noProof/>
            <w:webHidden/>
          </w:rPr>
        </w:r>
        <w:r w:rsidR="001A1329">
          <w:rPr>
            <w:noProof/>
            <w:webHidden/>
          </w:rPr>
          <w:fldChar w:fldCharType="separate"/>
        </w:r>
        <w:r w:rsidR="001A1329">
          <w:rPr>
            <w:noProof/>
            <w:webHidden/>
          </w:rPr>
          <w:t>6</w:t>
        </w:r>
        <w:r w:rsidR="001A1329">
          <w:rPr>
            <w:noProof/>
            <w:webHidden/>
          </w:rPr>
          <w:fldChar w:fldCharType="end"/>
        </w:r>
      </w:hyperlink>
    </w:p>
    <w:p w14:paraId="6557F1D1" w14:textId="50C176DD" w:rsidR="00F7160B" w:rsidRDefault="00F7160B" w:rsidP="00F510D3">
      <w:pPr>
        <w:rPr>
          <w:lang w:val="nb-NO"/>
        </w:rPr>
      </w:pPr>
      <w:r>
        <w:rPr>
          <w:lang w:val="nb-NO"/>
        </w:rPr>
        <w:fldChar w:fldCharType="end"/>
      </w:r>
    </w:p>
    <w:p w14:paraId="5BE66B72" w14:textId="77777777" w:rsidR="00F7160B" w:rsidRDefault="00F7160B">
      <w:pPr>
        <w:spacing w:line="259" w:lineRule="auto"/>
        <w:rPr>
          <w:rFonts w:eastAsiaTheme="majorEastAsia" w:cstheme="majorBidi"/>
          <w:b/>
          <w:sz w:val="28"/>
          <w:szCs w:val="26"/>
          <w:lang w:val="nb-NO"/>
        </w:rPr>
      </w:pPr>
      <w:r>
        <w:rPr>
          <w:lang w:val="nb-NO"/>
        </w:rPr>
        <w:br w:type="page"/>
      </w:r>
    </w:p>
    <w:p w14:paraId="009C44A5" w14:textId="79E4DC5A" w:rsidR="00F7160B" w:rsidRDefault="00F7160B" w:rsidP="00F7160B">
      <w:pPr>
        <w:pStyle w:val="Heading2"/>
        <w:rPr>
          <w:lang w:val="nb-NO"/>
        </w:rPr>
      </w:pPr>
      <w:bookmarkStart w:id="1" w:name="_Toc124422799"/>
      <w:r w:rsidRPr="005B55DF">
        <w:rPr>
          <w:lang w:val="nb-NO"/>
        </w:rPr>
        <w:lastRenderedPageBreak/>
        <w:t>I</w:t>
      </w:r>
      <w:r>
        <w:rPr>
          <w:lang w:val="nb-NO"/>
        </w:rPr>
        <w:t>NNLEDNING</w:t>
      </w:r>
      <w:bookmarkEnd w:id="0"/>
      <w:bookmarkEnd w:id="1"/>
    </w:p>
    <w:p w14:paraId="60500426" w14:textId="77777777" w:rsidR="00466A71" w:rsidRPr="00D5177B" w:rsidRDefault="00466A71" w:rsidP="00466A71">
      <w:pPr>
        <w:rPr>
          <w:lang w:val="nb-NO"/>
        </w:rPr>
      </w:pPr>
      <w:r w:rsidRPr="00D5177B">
        <w:rPr>
          <w:lang w:val="nb-NO"/>
        </w:rPr>
        <w:t>Salmene er menneskers ord til Gud som har blitt en del av Guds ord til oss, for at de skal forme hvordan vi forholder oss til Gud. Salmenes bok er viktig fordi 1) den sveiper over hele Bibelens fortelling og fungerer som en "mini-bibel", 2) fordi salmene passer inn i alle livets situasjoner, og 3) fordi det var sangboka til Jesus - og fordi de dypest sett også handler om Jesus.</w:t>
      </w:r>
    </w:p>
    <w:p w14:paraId="78BC0197" w14:textId="3E61F3D8" w:rsidR="00466A71" w:rsidRPr="00D5177B" w:rsidRDefault="00466A71" w:rsidP="00466A71">
      <w:pPr>
        <w:rPr>
          <w:lang w:val="nb-NO"/>
        </w:rPr>
      </w:pPr>
      <w:r w:rsidRPr="00D5177B">
        <w:rPr>
          <w:lang w:val="nb-NO"/>
        </w:rPr>
        <w:t xml:space="preserve">David står som forfatter av 73 av de 150 salmene, og 13 av dem kalles "historiske" fordi de også beskriver den historiske situasjonen de ble til i. Men det var ikke bare David som skrev salmer. 12 av dem er skrevet av Asaf og 11 av Korah-sangerne (evt. -sønnene), som alle var levitter nevnt i Krønikebøkene i forbindelse med tempel og lovsang. Salomo skrev to og Moses knyttes til én, og esrahitten Etan skrev én. Resten er anonyme. Salmenes bok har altså blitt til over en lang periode fra David til eksilet i Babylon. </w:t>
      </w:r>
    </w:p>
    <w:p w14:paraId="5F95EB40" w14:textId="77777777" w:rsidR="00466A71" w:rsidRPr="00D5177B" w:rsidRDefault="00466A71" w:rsidP="00466A71">
      <w:pPr>
        <w:rPr>
          <w:lang w:val="nb-NO"/>
        </w:rPr>
      </w:pPr>
      <w:r w:rsidRPr="00D5177B">
        <w:rPr>
          <w:lang w:val="nb-NO"/>
        </w:rPr>
        <w:t xml:space="preserve">Det er ulike typer salmer. Ca. en tredjedel er klagesalmer (f.eks. Sal 3). Resten kan kalles lovprisningssalmer (f.eks. Sal 8, 117), takkesalmer (f.eks. Sal 18), kongesalmer (f.eks. Sal 2, 110), visdomssalmer (f.eks. Sal 1) og lovsalmer (f.eks. Sal 119). </w:t>
      </w:r>
    </w:p>
    <w:p w14:paraId="156ED796" w14:textId="77777777" w:rsidR="00466A71" w:rsidRPr="00D5177B" w:rsidRDefault="00466A71" w:rsidP="00466A71">
      <w:pPr>
        <w:rPr>
          <w:lang w:val="nb-NO"/>
        </w:rPr>
      </w:pPr>
      <w:r w:rsidRPr="00D5177B">
        <w:rPr>
          <w:lang w:val="nb-NO"/>
        </w:rPr>
        <w:t>Salmene er poesi, og poesi i Bibelen har 'parallellismer' som et særtrekk. Vi har synonyme parallellismer hvor to linjer uttrykker det samme, som i Sal 33</w:t>
      </w:r>
      <w:r w:rsidRPr="00A570BE">
        <w:rPr>
          <w:lang w:val="nb-NO"/>
        </w:rPr>
        <w:t>:</w:t>
      </w:r>
      <w:r w:rsidRPr="00D5177B">
        <w:rPr>
          <w:lang w:val="nb-NO"/>
        </w:rPr>
        <w:t xml:space="preserve">9: </w:t>
      </w:r>
    </w:p>
    <w:p w14:paraId="58514718" w14:textId="77777777" w:rsidR="00466A71" w:rsidRPr="004B6D0A" w:rsidRDefault="00466A71" w:rsidP="00466A71">
      <w:pPr>
        <w:rPr>
          <w:i/>
          <w:iCs/>
          <w:lang w:val="nb-NO"/>
        </w:rPr>
      </w:pPr>
      <w:r w:rsidRPr="004B6D0A">
        <w:rPr>
          <w:i/>
          <w:iCs/>
          <w:lang w:val="nb-NO"/>
        </w:rPr>
        <w:t xml:space="preserve">"Han talte, og det skjedde, </w:t>
      </w:r>
    </w:p>
    <w:p w14:paraId="41214700" w14:textId="77777777" w:rsidR="00466A71" w:rsidRPr="004B6D0A" w:rsidRDefault="00466A71" w:rsidP="00466A71">
      <w:pPr>
        <w:rPr>
          <w:i/>
          <w:iCs/>
          <w:lang w:val="nb-NO"/>
        </w:rPr>
      </w:pPr>
      <w:r w:rsidRPr="004B6D0A">
        <w:rPr>
          <w:i/>
          <w:iCs/>
          <w:lang w:val="nb-NO"/>
        </w:rPr>
        <w:t>han befalte, og det sto der."</w:t>
      </w:r>
    </w:p>
    <w:p w14:paraId="34AD9854" w14:textId="77777777" w:rsidR="00466A71" w:rsidRPr="00D5177B" w:rsidRDefault="00466A71" w:rsidP="00466A71">
      <w:pPr>
        <w:rPr>
          <w:lang w:val="nb-NO"/>
        </w:rPr>
      </w:pPr>
      <w:r w:rsidRPr="00D5177B">
        <w:rPr>
          <w:lang w:val="nb-NO"/>
        </w:rPr>
        <w:t>Motsatte (antitetiske) parallellismer finner vi f.eks. i Sal 1,6, hvor to linjer egentlig sier det samme, men med motsatt "fortegn":</w:t>
      </w:r>
    </w:p>
    <w:p w14:paraId="02B99361" w14:textId="77777777" w:rsidR="00466A71" w:rsidRPr="004B6D0A" w:rsidRDefault="00466A71" w:rsidP="00466A71">
      <w:pPr>
        <w:rPr>
          <w:i/>
          <w:iCs/>
          <w:lang w:val="nb-NO"/>
        </w:rPr>
      </w:pPr>
      <w:r>
        <w:rPr>
          <w:i/>
          <w:iCs/>
          <w:lang w:val="nb-NO"/>
        </w:rPr>
        <w:t>"</w:t>
      </w:r>
      <w:r w:rsidRPr="004B6D0A">
        <w:rPr>
          <w:i/>
          <w:iCs/>
          <w:lang w:val="nb-NO"/>
        </w:rPr>
        <w:t xml:space="preserve">For Herren kjenner veien de rettferdige går, </w:t>
      </w:r>
    </w:p>
    <w:p w14:paraId="2457A0F2" w14:textId="77777777" w:rsidR="00466A71" w:rsidRPr="004B6D0A" w:rsidRDefault="00466A71" w:rsidP="00466A71">
      <w:pPr>
        <w:rPr>
          <w:i/>
          <w:iCs/>
          <w:lang w:val="nb-NO"/>
        </w:rPr>
      </w:pPr>
      <w:r w:rsidRPr="004B6D0A">
        <w:rPr>
          <w:i/>
          <w:iCs/>
          <w:lang w:val="nb-NO"/>
        </w:rPr>
        <w:t>men de urettferdiges vei fører vill.</w:t>
      </w:r>
      <w:r>
        <w:rPr>
          <w:i/>
          <w:iCs/>
          <w:lang w:val="nb-NO"/>
        </w:rPr>
        <w:t>"</w:t>
      </w:r>
    </w:p>
    <w:p w14:paraId="50C619F0" w14:textId="77777777" w:rsidR="00466A71" w:rsidRPr="00D5177B" w:rsidRDefault="00466A71" w:rsidP="00466A71">
      <w:pPr>
        <w:rPr>
          <w:lang w:val="nb-NO"/>
        </w:rPr>
      </w:pPr>
      <w:r w:rsidRPr="00D5177B">
        <w:rPr>
          <w:lang w:val="nb-NO"/>
        </w:rPr>
        <w:t>Og vi har såkalte "chiasmer", med f.eks. en ABBA-oppbygning som i Sal 124</w:t>
      </w:r>
      <w:r w:rsidRPr="00A570BE">
        <w:rPr>
          <w:lang w:val="nb-NO"/>
        </w:rPr>
        <w:t>:</w:t>
      </w:r>
      <w:r w:rsidRPr="00D5177B">
        <w:rPr>
          <w:lang w:val="nb-NO"/>
        </w:rPr>
        <w:t>7:</w:t>
      </w:r>
    </w:p>
    <w:p w14:paraId="5ADDFB9B" w14:textId="77777777" w:rsidR="00466A71" w:rsidRPr="004B6D0A" w:rsidRDefault="00466A71" w:rsidP="00466A71">
      <w:pPr>
        <w:rPr>
          <w:i/>
          <w:iCs/>
          <w:lang w:val="nb-NO"/>
        </w:rPr>
      </w:pPr>
      <w:r w:rsidRPr="004B6D0A">
        <w:rPr>
          <w:i/>
          <w:iCs/>
          <w:lang w:val="nb-NO"/>
        </w:rPr>
        <w:t>"Vi slapp fri som fuglen</w:t>
      </w:r>
    </w:p>
    <w:p w14:paraId="110A46F9" w14:textId="77777777" w:rsidR="00466A71" w:rsidRPr="004B6D0A" w:rsidRDefault="00466A71" w:rsidP="00466A71">
      <w:pPr>
        <w:rPr>
          <w:i/>
          <w:iCs/>
          <w:lang w:val="nb-NO"/>
        </w:rPr>
      </w:pPr>
      <w:r w:rsidRPr="004B6D0A">
        <w:rPr>
          <w:i/>
          <w:iCs/>
          <w:lang w:val="nb-NO"/>
        </w:rPr>
        <w:t>fra jegerens snare.</w:t>
      </w:r>
    </w:p>
    <w:p w14:paraId="525173E1" w14:textId="77777777" w:rsidR="00466A71" w:rsidRPr="004B6D0A" w:rsidRDefault="00466A71" w:rsidP="00466A71">
      <w:pPr>
        <w:rPr>
          <w:i/>
          <w:iCs/>
          <w:lang w:val="nb-NO"/>
        </w:rPr>
      </w:pPr>
      <w:r w:rsidRPr="004B6D0A">
        <w:rPr>
          <w:i/>
          <w:iCs/>
          <w:lang w:val="nb-NO"/>
        </w:rPr>
        <w:t>Snaren røk</w:t>
      </w:r>
    </w:p>
    <w:p w14:paraId="19D76C23" w14:textId="77777777" w:rsidR="00466A71" w:rsidRPr="004B6D0A" w:rsidRDefault="00466A71" w:rsidP="00466A71">
      <w:pPr>
        <w:rPr>
          <w:i/>
          <w:iCs/>
          <w:lang w:val="nb-NO"/>
        </w:rPr>
      </w:pPr>
      <w:r w:rsidRPr="004B6D0A">
        <w:rPr>
          <w:i/>
          <w:iCs/>
          <w:lang w:val="nb-NO"/>
        </w:rPr>
        <w:t>og vi slapp fri."</w:t>
      </w:r>
    </w:p>
    <w:p w14:paraId="785C35AE" w14:textId="77777777" w:rsidR="00466A71" w:rsidRPr="00D5177B" w:rsidRDefault="00466A71" w:rsidP="00466A71">
      <w:pPr>
        <w:rPr>
          <w:lang w:val="nb-NO"/>
        </w:rPr>
      </w:pPr>
    </w:p>
    <w:p w14:paraId="0484528B" w14:textId="77777777" w:rsidR="00466A71" w:rsidRPr="00983034" w:rsidRDefault="00466A71" w:rsidP="00466A71">
      <w:pPr>
        <w:rPr>
          <w:lang w:val="nb-NO"/>
        </w:rPr>
      </w:pPr>
      <w:r w:rsidRPr="00983034">
        <w:rPr>
          <w:lang w:val="nb-NO"/>
        </w:rPr>
        <w:t xml:space="preserve">Det er mye i Salmene som peker fram på Jesus: </w:t>
      </w:r>
    </w:p>
    <w:p w14:paraId="635F5B90" w14:textId="77777777" w:rsidR="00466A71" w:rsidRPr="00983034" w:rsidRDefault="00466A71" w:rsidP="00983034">
      <w:pPr>
        <w:pStyle w:val="ListParagraph"/>
        <w:numPr>
          <w:ilvl w:val="0"/>
          <w:numId w:val="3"/>
        </w:numPr>
        <w:rPr>
          <w:lang w:val="nb-NO"/>
        </w:rPr>
      </w:pPr>
      <w:r w:rsidRPr="00983034">
        <w:rPr>
          <w:lang w:val="nb-NO"/>
        </w:rPr>
        <w:t>Guds sønn: Sal 2:7 (Apg 13:33, Hebr 1:5)</w:t>
      </w:r>
    </w:p>
    <w:p w14:paraId="5C487E93" w14:textId="77777777" w:rsidR="00466A71" w:rsidRPr="00983034" w:rsidRDefault="00466A71" w:rsidP="00983034">
      <w:pPr>
        <w:pStyle w:val="ListParagraph"/>
        <w:numPr>
          <w:ilvl w:val="0"/>
          <w:numId w:val="3"/>
        </w:numPr>
        <w:rPr>
          <w:lang w:val="nb-NO"/>
        </w:rPr>
      </w:pPr>
      <w:r w:rsidRPr="00983034">
        <w:rPr>
          <w:lang w:val="nb-NO"/>
        </w:rPr>
        <w:t>Oppstandelsen: Sal 16:10 (Apg 13:35-37)</w:t>
      </w:r>
    </w:p>
    <w:p w14:paraId="642CB061" w14:textId="77777777" w:rsidR="00466A71" w:rsidRPr="00983034" w:rsidRDefault="00466A71" w:rsidP="00983034">
      <w:pPr>
        <w:pStyle w:val="ListParagraph"/>
        <w:numPr>
          <w:ilvl w:val="0"/>
          <w:numId w:val="3"/>
        </w:numPr>
        <w:rPr>
          <w:lang w:val="nb-NO"/>
        </w:rPr>
      </w:pPr>
      <w:r w:rsidRPr="00983034">
        <w:rPr>
          <w:lang w:val="nb-NO"/>
        </w:rPr>
        <w:t>Foraktet: Sal 22 (Luk 23, Matt 27)</w:t>
      </w:r>
    </w:p>
    <w:p w14:paraId="2177776B" w14:textId="77777777" w:rsidR="00466A71" w:rsidRPr="00983034" w:rsidRDefault="00466A71" w:rsidP="00983034">
      <w:pPr>
        <w:pStyle w:val="ListParagraph"/>
        <w:numPr>
          <w:ilvl w:val="0"/>
          <w:numId w:val="3"/>
        </w:numPr>
        <w:rPr>
          <w:lang w:val="nb-NO"/>
        </w:rPr>
      </w:pPr>
      <w:r w:rsidRPr="00983034">
        <w:rPr>
          <w:lang w:val="nb-NO"/>
        </w:rPr>
        <w:t>Herre, ved Guds høyre hånd: Sal 110</w:t>
      </w:r>
    </w:p>
    <w:p w14:paraId="7F2D1936" w14:textId="77777777" w:rsidR="00466A71" w:rsidRPr="00983034" w:rsidRDefault="00466A71" w:rsidP="00983034">
      <w:pPr>
        <w:pStyle w:val="ListParagraph"/>
        <w:numPr>
          <w:ilvl w:val="0"/>
          <w:numId w:val="3"/>
        </w:numPr>
        <w:rPr>
          <w:lang w:val="nb-NO"/>
        </w:rPr>
      </w:pPr>
      <w:r w:rsidRPr="00983034">
        <w:rPr>
          <w:lang w:val="nb-NO"/>
        </w:rPr>
        <w:t>Konge og prest: Sal 110</w:t>
      </w:r>
    </w:p>
    <w:p w14:paraId="002D288E" w14:textId="77777777" w:rsidR="00466A71" w:rsidRPr="00983034" w:rsidRDefault="00466A71" w:rsidP="00983034">
      <w:pPr>
        <w:pStyle w:val="ListParagraph"/>
        <w:numPr>
          <w:ilvl w:val="0"/>
          <w:numId w:val="3"/>
        </w:numPr>
        <w:rPr>
          <w:lang w:val="nb-NO"/>
        </w:rPr>
      </w:pPr>
      <w:r w:rsidRPr="00983034">
        <w:rPr>
          <w:lang w:val="nb-NO"/>
        </w:rPr>
        <w:t>Steinen som ble vraket: Sal: 118:22 (f.eks. Apg 4:11)</w:t>
      </w:r>
    </w:p>
    <w:p w14:paraId="5F796D7B" w14:textId="77777777" w:rsidR="00466A71" w:rsidRPr="00D5177B" w:rsidRDefault="00466A71" w:rsidP="00466A71">
      <w:pPr>
        <w:rPr>
          <w:lang w:val="nb-NO"/>
        </w:rPr>
      </w:pPr>
    </w:p>
    <w:p w14:paraId="5069F3BB" w14:textId="77777777" w:rsidR="00466A71" w:rsidRPr="00D5177B" w:rsidRDefault="00466A71" w:rsidP="00466A71">
      <w:pPr>
        <w:rPr>
          <w:lang w:val="nb-NO"/>
        </w:rPr>
      </w:pPr>
      <w:r w:rsidRPr="00D5177B">
        <w:rPr>
          <w:lang w:val="nb-NO"/>
        </w:rPr>
        <w:t>Noe av det vanskeligste med Salmene er de "hevngjerrige" salmene, som f.eks. Sal 35, 58 og 137. Kanskje følgende punkter kan hjelpe :</w:t>
      </w:r>
    </w:p>
    <w:p w14:paraId="0BB83251" w14:textId="77777777" w:rsidR="00466A71" w:rsidRPr="00D5177B" w:rsidRDefault="00466A71" w:rsidP="00466A71">
      <w:pPr>
        <w:pStyle w:val="ListParagraph"/>
        <w:numPr>
          <w:ilvl w:val="0"/>
          <w:numId w:val="1"/>
        </w:numPr>
        <w:rPr>
          <w:lang w:val="nb-NO"/>
        </w:rPr>
      </w:pPr>
      <w:r w:rsidRPr="00D5177B">
        <w:rPr>
          <w:lang w:val="nb-NO"/>
        </w:rPr>
        <w:t>Det er viktig å huske på at disse ble til i en helt annen kultur enn den norske kulturen i dag. I Bibelens kultur måtte følelser formuleres “stort” for å være ekte. Det handler mer om fortvilelsen og sinnet enn om straffen.</w:t>
      </w:r>
    </w:p>
    <w:p w14:paraId="346EF7B0" w14:textId="77777777" w:rsidR="00466A71" w:rsidRPr="00D5177B" w:rsidRDefault="00466A71" w:rsidP="00466A71">
      <w:pPr>
        <w:pStyle w:val="ListParagraph"/>
        <w:numPr>
          <w:ilvl w:val="0"/>
          <w:numId w:val="1"/>
        </w:numPr>
        <w:rPr>
          <w:lang w:val="nb-NO"/>
        </w:rPr>
      </w:pPr>
      <w:r w:rsidRPr="00D5177B">
        <w:rPr>
          <w:lang w:val="nb-NO"/>
        </w:rPr>
        <w:t>Forfatterne er også opptatt av Guds sak, hans navn og hans rettferdighet - ikke sin egen. Det er ikke snakk om personlig hevn, noe som uansett var forbudt i Moseloven. Når David snakker om seg selv, er det mest fordi han er Guds salvede og Guds representant. Forfatterne gir saken over til Gud og ber ham om å gripe inn. Gleden ligger i Guds rettferdighet og frelse, ikke deres egen.</w:t>
      </w:r>
    </w:p>
    <w:p w14:paraId="2020DF80" w14:textId="77777777" w:rsidR="00466A71" w:rsidRPr="00D5177B" w:rsidRDefault="00466A71" w:rsidP="00466A71">
      <w:pPr>
        <w:pStyle w:val="ListParagraph"/>
        <w:numPr>
          <w:ilvl w:val="0"/>
          <w:numId w:val="1"/>
        </w:numPr>
        <w:rPr>
          <w:lang w:val="nb-NO"/>
        </w:rPr>
      </w:pPr>
      <w:r w:rsidRPr="00D5177B">
        <w:rPr>
          <w:lang w:val="nb-NO"/>
        </w:rPr>
        <w:t>Kanskje vil ikke disse motstanderne komme til å omvende seg uansett, som i 58:5-6.</w:t>
      </w:r>
    </w:p>
    <w:p w14:paraId="282AECB2" w14:textId="77777777" w:rsidR="00466A71" w:rsidRPr="00D5177B" w:rsidRDefault="00466A71" w:rsidP="00466A71">
      <w:pPr>
        <w:pStyle w:val="ListParagraph"/>
        <w:numPr>
          <w:ilvl w:val="0"/>
          <w:numId w:val="1"/>
        </w:numPr>
        <w:rPr>
          <w:lang w:val="nb-NO"/>
        </w:rPr>
      </w:pPr>
      <w:r w:rsidRPr="00D5177B">
        <w:rPr>
          <w:lang w:val="nb-NO"/>
        </w:rPr>
        <w:t>De får smake sin egen medisin (35:1, 7-8). Sal 137 beskriver vanlig krigføring, og dette hadde blitt gjort mot dem av babylonerne. Noe av dette gjøres også fortsatt i dag. Det bes om at Gud skal gjengjelde det onde som har blitt gjort.</w:t>
      </w:r>
    </w:p>
    <w:p w14:paraId="51B06A43" w14:textId="3F3AB770" w:rsidR="00695DA9" w:rsidRPr="00695DA9" w:rsidRDefault="00695DA9" w:rsidP="00695DA9">
      <w:pPr>
        <w:rPr>
          <w:lang w:val="nb-NO"/>
        </w:rPr>
      </w:pPr>
      <w:r w:rsidRPr="00695DA9">
        <w:rPr>
          <w:lang w:val="nb-NO"/>
        </w:rPr>
        <w:t>Hvordan kan disse ordene som er talt til Gud fungere som ord</w:t>
      </w:r>
      <w:r>
        <w:rPr>
          <w:lang w:val="nb-NO"/>
        </w:rPr>
        <w:t xml:space="preserve"> </w:t>
      </w:r>
      <w:r w:rsidRPr="00695DA9">
        <w:rPr>
          <w:lang w:val="nb-NO"/>
        </w:rPr>
        <w:t>fra Gud til oss?</w:t>
      </w:r>
    </w:p>
    <w:p w14:paraId="77E97B4E" w14:textId="77777777" w:rsidR="00695DA9" w:rsidRPr="00695DA9" w:rsidRDefault="00695DA9" w:rsidP="00695DA9">
      <w:pPr>
        <w:rPr>
          <w:lang w:val="nb-NO"/>
        </w:rPr>
      </w:pPr>
      <w:r w:rsidRPr="00695DA9">
        <w:rPr>
          <w:lang w:val="nb-NO"/>
        </w:rPr>
        <w:t>De er en del av Bibelen for at vi skal gjøre mer enn å lese dem: La dem bli en del av oss slik at de former hvordan vi forholder oss til Gud.</w:t>
      </w:r>
    </w:p>
    <w:p w14:paraId="68686228" w14:textId="77777777" w:rsidR="00695DA9" w:rsidRPr="00695DA9" w:rsidRDefault="00695DA9" w:rsidP="00695DA9">
      <w:pPr>
        <w:rPr>
          <w:lang w:val="nb-NO"/>
        </w:rPr>
      </w:pPr>
      <w:r w:rsidRPr="00695DA9">
        <w:rPr>
          <w:lang w:val="nb-NO"/>
        </w:rPr>
        <w:t>Guds måte å vise oss hvordan vi kan hengi oss til ham. Guds ord til oss i spesifikke livssituasjoner.</w:t>
      </w:r>
    </w:p>
    <w:p w14:paraId="1F820F11" w14:textId="77777777" w:rsidR="00695DA9" w:rsidRPr="00695DA9" w:rsidRDefault="00695DA9" w:rsidP="00695DA9">
      <w:pPr>
        <w:rPr>
          <w:lang w:val="nb-NO"/>
        </w:rPr>
      </w:pPr>
    </w:p>
    <w:p w14:paraId="5B88CFDF" w14:textId="77777777" w:rsidR="00695DA9" w:rsidRPr="00695DA9" w:rsidRDefault="00695DA9" w:rsidP="00695DA9">
      <w:pPr>
        <w:pStyle w:val="Heading2"/>
        <w:rPr>
          <w:lang w:val="nb-NO"/>
        </w:rPr>
      </w:pPr>
      <w:bookmarkStart w:id="2" w:name="_Toc124422800"/>
      <w:r w:rsidRPr="00695DA9">
        <w:rPr>
          <w:lang w:val="nb-NO"/>
        </w:rPr>
        <w:lastRenderedPageBreak/>
        <w:t>HVORFOR ER SALMENE VIKTIGE?</w:t>
      </w:r>
      <w:bookmarkEnd w:id="2"/>
    </w:p>
    <w:p w14:paraId="2CEC6E5B" w14:textId="77777777" w:rsidR="00695DA9" w:rsidRPr="00695DA9" w:rsidRDefault="00695DA9" w:rsidP="00695DA9">
      <w:pPr>
        <w:pStyle w:val="Heading3"/>
        <w:rPr>
          <w:lang w:val="nb-NO"/>
        </w:rPr>
      </w:pPr>
      <w:bookmarkStart w:id="3" w:name="_Toc124422801"/>
      <w:r w:rsidRPr="00695DA9">
        <w:rPr>
          <w:lang w:val="nb-NO"/>
        </w:rPr>
        <w:t>1. De er en “mini-bibel”</w:t>
      </w:r>
      <w:bookmarkEnd w:id="3"/>
    </w:p>
    <w:p w14:paraId="48551C9B" w14:textId="1552F386" w:rsidR="00695DA9" w:rsidRPr="00695DA9" w:rsidRDefault="00695DA9" w:rsidP="00695DA9">
      <w:pPr>
        <w:rPr>
          <w:lang w:val="nb-NO"/>
        </w:rPr>
      </w:pPr>
      <w:r w:rsidRPr="00695DA9">
        <w:rPr>
          <w:lang w:val="nb-NO"/>
        </w:rPr>
        <w:t>Gir et overblikk over</w:t>
      </w:r>
      <w:r>
        <w:rPr>
          <w:lang w:val="nb-NO"/>
        </w:rPr>
        <w:t xml:space="preserve"> </w:t>
      </w:r>
      <w:r w:rsidRPr="00695DA9">
        <w:rPr>
          <w:lang w:val="nb-NO"/>
        </w:rPr>
        <w:t>frelseshistorien fra skapelsen, via Sinaifjellet, møteteltet, tempelet, kongedømmet og eksilet - og peker framover mot Messias som skal komme med frelse og fornyelse av alt.</w:t>
      </w:r>
    </w:p>
    <w:p w14:paraId="7E44661C" w14:textId="77777777" w:rsidR="00695DA9" w:rsidRPr="00695DA9" w:rsidRDefault="00695DA9" w:rsidP="00695DA9">
      <w:pPr>
        <w:rPr>
          <w:lang w:val="nb-NO"/>
        </w:rPr>
      </w:pPr>
      <w:r w:rsidRPr="00695DA9">
        <w:rPr>
          <w:lang w:val="nb-NO"/>
        </w:rPr>
        <w:t>Handler om hvordan Gud viser seg i naturen, hvordan han er, hva mennesket er og om synd.</w:t>
      </w:r>
    </w:p>
    <w:p w14:paraId="18A97275" w14:textId="77777777" w:rsidR="00695DA9" w:rsidRPr="00695DA9" w:rsidRDefault="00695DA9" w:rsidP="00695DA9">
      <w:pPr>
        <w:rPr>
          <w:lang w:val="nb-NO"/>
        </w:rPr>
      </w:pPr>
      <w:r w:rsidRPr="00695DA9">
        <w:rPr>
          <w:lang w:val="nb-NO"/>
        </w:rPr>
        <w:t>“Salmene forbereder og trener deg for enhver åndelig, sosial og emosjonell tilstand. De viser deg hva farene er, hva du bør huske på, hva holdningen din bør være, hvordan du kan snakke med Gud om det, og hvordan få den hjelpen du trenger fra Gud.” (Tim Keller)</w:t>
      </w:r>
    </w:p>
    <w:p w14:paraId="64470C28" w14:textId="77777777" w:rsidR="00695DA9" w:rsidRPr="00695DA9" w:rsidRDefault="00695DA9" w:rsidP="00695DA9">
      <w:pPr>
        <w:rPr>
          <w:lang w:val="nb-NO"/>
        </w:rPr>
      </w:pPr>
      <w:r w:rsidRPr="00695DA9">
        <w:rPr>
          <w:lang w:val="nb-NO"/>
        </w:rPr>
        <w:t>Salmene hjelper oss til å se Gud slik han faktisk er, og ikke slik vi vil at han skal være.</w:t>
      </w:r>
    </w:p>
    <w:p w14:paraId="6359D325" w14:textId="64A81AEB" w:rsidR="00695DA9" w:rsidRPr="00695DA9" w:rsidRDefault="00695DA9" w:rsidP="00695DA9">
      <w:pPr>
        <w:pStyle w:val="Heading3"/>
        <w:rPr>
          <w:lang w:val="nb-NO"/>
        </w:rPr>
      </w:pPr>
      <w:bookmarkStart w:id="4" w:name="_Toc124422802"/>
      <w:r w:rsidRPr="00695DA9">
        <w:rPr>
          <w:lang w:val="nb-NO"/>
        </w:rPr>
        <w:t>2.</w:t>
      </w:r>
      <w:r w:rsidR="00F45036">
        <w:rPr>
          <w:lang w:val="nb-NO"/>
        </w:rPr>
        <w:t xml:space="preserve"> </w:t>
      </w:r>
      <w:r w:rsidRPr="00695DA9">
        <w:rPr>
          <w:lang w:val="nb-NO"/>
        </w:rPr>
        <w:t>De passer enhver situasjon i livet</w:t>
      </w:r>
      <w:bookmarkEnd w:id="4"/>
    </w:p>
    <w:p w14:paraId="548531D0" w14:textId="44A233C9" w:rsidR="00695DA9" w:rsidRPr="00695DA9" w:rsidRDefault="00695DA9" w:rsidP="00695DA9">
      <w:pPr>
        <w:rPr>
          <w:lang w:val="nb-NO"/>
        </w:rPr>
      </w:pPr>
      <w:r w:rsidRPr="00695DA9">
        <w:rPr>
          <w:lang w:val="nb-NO"/>
        </w:rPr>
        <w:t>Hjelper oss til å få rett</w:t>
      </w:r>
      <w:r>
        <w:rPr>
          <w:lang w:val="nb-NO"/>
        </w:rPr>
        <w:t xml:space="preserve"> </w:t>
      </w:r>
      <w:r w:rsidRPr="00695DA9">
        <w:rPr>
          <w:lang w:val="nb-NO"/>
        </w:rPr>
        <w:t>perspektiv</w:t>
      </w:r>
    </w:p>
    <w:p w14:paraId="47D15A77" w14:textId="77777777" w:rsidR="00695DA9" w:rsidRPr="00695DA9" w:rsidRDefault="00695DA9" w:rsidP="00695DA9">
      <w:pPr>
        <w:rPr>
          <w:lang w:val="nb-NO"/>
        </w:rPr>
      </w:pPr>
      <w:r w:rsidRPr="00B83534">
        <w:rPr>
          <w:i/>
          <w:iCs/>
          <w:lang w:val="nb-NO"/>
        </w:rPr>
        <w:t>“Et medisinskap for hjertet og den beste guiden for livet i praksis.”</w:t>
      </w:r>
      <w:r w:rsidRPr="00695DA9">
        <w:rPr>
          <w:lang w:val="nb-NO"/>
        </w:rPr>
        <w:t xml:space="preserve"> (Keller)</w:t>
      </w:r>
    </w:p>
    <w:p w14:paraId="2757D888" w14:textId="0C63F809" w:rsidR="00695DA9" w:rsidRPr="00695DA9" w:rsidRDefault="00695DA9" w:rsidP="00695DA9">
      <w:pPr>
        <w:rPr>
          <w:lang w:val="nb-NO"/>
        </w:rPr>
      </w:pPr>
      <w:r w:rsidRPr="00695DA9">
        <w:rPr>
          <w:lang w:val="nb-NO"/>
        </w:rPr>
        <w:t>Legg salmene inni bønnene dine. Eller legg dine bønner</w:t>
      </w:r>
      <w:r>
        <w:rPr>
          <w:lang w:val="nb-NO"/>
        </w:rPr>
        <w:t xml:space="preserve"> </w:t>
      </w:r>
      <w:r w:rsidRPr="00695DA9">
        <w:rPr>
          <w:lang w:val="nb-NO"/>
        </w:rPr>
        <w:t>inni salmene.</w:t>
      </w:r>
    </w:p>
    <w:p w14:paraId="498C7E61" w14:textId="151A6B24" w:rsidR="00695DA9" w:rsidRPr="00695DA9" w:rsidRDefault="00695DA9" w:rsidP="00695DA9">
      <w:pPr>
        <w:rPr>
          <w:lang w:val="nb-NO"/>
        </w:rPr>
      </w:pPr>
      <w:r w:rsidRPr="00695DA9">
        <w:rPr>
          <w:lang w:val="nb-NO"/>
        </w:rPr>
        <w:t>1.</w:t>
      </w:r>
      <w:r w:rsidRPr="00695DA9">
        <w:rPr>
          <w:lang w:val="nb-NO"/>
        </w:rPr>
        <w:tab/>
        <w:t>Lovprisningssalmer (f.eks. 8 og 117)</w:t>
      </w:r>
    </w:p>
    <w:p w14:paraId="2DD93405" w14:textId="782FCD60" w:rsidR="00695DA9" w:rsidRPr="00695DA9" w:rsidRDefault="00695DA9" w:rsidP="00695DA9">
      <w:pPr>
        <w:rPr>
          <w:lang w:val="nb-NO"/>
        </w:rPr>
      </w:pPr>
      <w:r w:rsidRPr="00695DA9">
        <w:rPr>
          <w:lang w:val="nb-NO"/>
        </w:rPr>
        <w:t>2.</w:t>
      </w:r>
      <w:r w:rsidRPr="00695DA9">
        <w:rPr>
          <w:lang w:val="nb-NO"/>
        </w:rPr>
        <w:tab/>
        <w:t>Klagesalmer</w:t>
      </w:r>
      <w:r w:rsidR="00791196">
        <w:rPr>
          <w:lang w:val="nb-NO"/>
        </w:rPr>
        <w:t xml:space="preserve"> </w:t>
      </w:r>
      <w:r w:rsidRPr="00695DA9">
        <w:rPr>
          <w:lang w:val="nb-NO"/>
        </w:rPr>
        <w:t>(f.eks. 3 og 13)</w:t>
      </w:r>
    </w:p>
    <w:p w14:paraId="00AD630F" w14:textId="1CF23B55" w:rsidR="00695DA9" w:rsidRPr="00695DA9" w:rsidRDefault="00695DA9" w:rsidP="00695DA9">
      <w:pPr>
        <w:rPr>
          <w:lang w:val="nb-NO"/>
        </w:rPr>
      </w:pPr>
      <w:r w:rsidRPr="00695DA9">
        <w:rPr>
          <w:lang w:val="nb-NO"/>
        </w:rPr>
        <w:t>3.</w:t>
      </w:r>
      <w:r w:rsidRPr="00695DA9">
        <w:rPr>
          <w:lang w:val="nb-NO"/>
        </w:rPr>
        <w:tab/>
        <w:t>Takkesalmer</w:t>
      </w:r>
      <w:r w:rsidR="00791196">
        <w:rPr>
          <w:lang w:val="nb-NO"/>
        </w:rPr>
        <w:t xml:space="preserve"> </w:t>
      </w:r>
      <w:r w:rsidRPr="00695DA9">
        <w:rPr>
          <w:lang w:val="nb-NO"/>
        </w:rPr>
        <w:t>(f.eks. 18 og 30)</w:t>
      </w:r>
    </w:p>
    <w:p w14:paraId="16BDF59E" w14:textId="32345350" w:rsidR="00695DA9" w:rsidRPr="00695DA9" w:rsidRDefault="00695DA9" w:rsidP="00695DA9">
      <w:pPr>
        <w:rPr>
          <w:lang w:val="nb-NO"/>
        </w:rPr>
      </w:pPr>
      <w:r w:rsidRPr="00695DA9">
        <w:rPr>
          <w:lang w:val="nb-NO"/>
        </w:rPr>
        <w:t>4.</w:t>
      </w:r>
      <w:r w:rsidRPr="00695DA9">
        <w:rPr>
          <w:lang w:val="nb-NO"/>
        </w:rPr>
        <w:tab/>
        <w:t>Kongesalmer</w:t>
      </w:r>
      <w:r w:rsidR="00791196">
        <w:rPr>
          <w:lang w:val="nb-NO"/>
        </w:rPr>
        <w:t xml:space="preserve"> </w:t>
      </w:r>
      <w:r w:rsidRPr="00695DA9">
        <w:rPr>
          <w:lang w:val="nb-NO"/>
        </w:rPr>
        <w:t>(f.eks. 2 og 110)</w:t>
      </w:r>
    </w:p>
    <w:p w14:paraId="10846699" w14:textId="77777777" w:rsidR="00695DA9" w:rsidRPr="00695DA9" w:rsidRDefault="00695DA9" w:rsidP="00695DA9">
      <w:pPr>
        <w:rPr>
          <w:lang w:val="nb-NO"/>
        </w:rPr>
      </w:pPr>
      <w:r w:rsidRPr="00695DA9">
        <w:rPr>
          <w:lang w:val="nb-NO"/>
        </w:rPr>
        <w:t>5.</w:t>
      </w:r>
      <w:r w:rsidRPr="00695DA9">
        <w:rPr>
          <w:lang w:val="nb-NO"/>
        </w:rPr>
        <w:tab/>
        <w:t>Visdomssalmer (f.eks. 1 og 119)</w:t>
      </w:r>
    </w:p>
    <w:p w14:paraId="664B442A" w14:textId="77777777" w:rsidR="0044447C" w:rsidRDefault="0044447C" w:rsidP="00695DA9">
      <w:pPr>
        <w:rPr>
          <w:lang w:val="nb-NO"/>
        </w:rPr>
      </w:pPr>
    </w:p>
    <w:p w14:paraId="2811B483" w14:textId="77777777" w:rsidR="00B83AB7" w:rsidRPr="001A1329" w:rsidRDefault="00B83AB7" w:rsidP="001A1329">
      <w:pPr>
        <w:rPr>
          <w:b/>
          <w:bCs/>
          <w:lang w:val="nb-NO"/>
        </w:rPr>
      </w:pPr>
      <w:r w:rsidRPr="001A1329">
        <w:rPr>
          <w:b/>
          <w:bCs/>
          <w:lang w:val="nb-NO"/>
        </w:rPr>
        <w:t>“STRAFFEBØNNSALMER" (F.EKS. 35 OG 58)</w:t>
      </w:r>
    </w:p>
    <w:p w14:paraId="5EB2C8F5" w14:textId="4CDBD1F0" w:rsidR="00695DA9" w:rsidRPr="00E21E5B" w:rsidRDefault="00695DA9" w:rsidP="00E21E5B">
      <w:pPr>
        <w:pStyle w:val="ListParagraph"/>
        <w:numPr>
          <w:ilvl w:val="0"/>
          <w:numId w:val="2"/>
        </w:numPr>
        <w:rPr>
          <w:lang w:val="nb-NO"/>
        </w:rPr>
      </w:pPr>
      <w:r w:rsidRPr="00E21E5B">
        <w:rPr>
          <w:lang w:val="nb-NO"/>
        </w:rPr>
        <w:t>Kultur: Følelser måtte formuleres “stort” for å være ekte.</w:t>
      </w:r>
    </w:p>
    <w:p w14:paraId="6ACE8306" w14:textId="54360261" w:rsidR="00695DA9" w:rsidRPr="00E21E5B" w:rsidRDefault="00695DA9" w:rsidP="00E21E5B">
      <w:pPr>
        <w:pStyle w:val="ListParagraph"/>
        <w:numPr>
          <w:ilvl w:val="0"/>
          <w:numId w:val="2"/>
        </w:numPr>
        <w:rPr>
          <w:lang w:val="nb-NO"/>
        </w:rPr>
      </w:pPr>
      <w:r w:rsidRPr="00E21E5B">
        <w:rPr>
          <w:lang w:val="nb-NO"/>
        </w:rPr>
        <w:t>Forfatterne er opptatt av Guds sak, hans navn og hans rettferdighet - ikke sin egen. Ikke</w:t>
      </w:r>
      <w:r w:rsidR="00E21E5B" w:rsidRPr="00E21E5B">
        <w:rPr>
          <w:lang w:val="nb-NO"/>
        </w:rPr>
        <w:t xml:space="preserve"> </w:t>
      </w:r>
      <w:r w:rsidRPr="00E21E5B">
        <w:rPr>
          <w:lang w:val="nb-NO"/>
        </w:rPr>
        <w:t>personlig hevn.</w:t>
      </w:r>
    </w:p>
    <w:p w14:paraId="0F855D17" w14:textId="29D4DD09" w:rsidR="00695DA9" w:rsidRPr="00E21E5B" w:rsidRDefault="00695DA9" w:rsidP="00E21E5B">
      <w:pPr>
        <w:pStyle w:val="ListParagraph"/>
        <w:numPr>
          <w:ilvl w:val="0"/>
          <w:numId w:val="2"/>
        </w:numPr>
        <w:rPr>
          <w:lang w:val="nb-NO"/>
        </w:rPr>
      </w:pPr>
      <w:r w:rsidRPr="00E21E5B">
        <w:rPr>
          <w:lang w:val="nb-NO"/>
        </w:rPr>
        <w:t>Motstanderne kommer ikke til å omvende seg uansett. (58:5-6)</w:t>
      </w:r>
    </w:p>
    <w:p w14:paraId="0A510204" w14:textId="50DFC191" w:rsidR="00695DA9" w:rsidRPr="00E21E5B" w:rsidRDefault="00695DA9" w:rsidP="00E21E5B">
      <w:pPr>
        <w:pStyle w:val="ListParagraph"/>
        <w:numPr>
          <w:ilvl w:val="0"/>
          <w:numId w:val="2"/>
        </w:numPr>
        <w:rPr>
          <w:lang w:val="nb-NO"/>
        </w:rPr>
      </w:pPr>
      <w:r w:rsidRPr="00E21E5B">
        <w:rPr>
          <w:lang w:val="nb-NO"/>
        </w:rPr>
        <w:t>De får smake sin egen medisin. (35:1, 7-8)</w:t>
      </w:r>
    </w:p>
    <w:p w14:paraId="60C711F1" w14:textId="3311AAFF" w:rsidR="00695DA9" w:rsidRPr="00E21E5B" w:rsidRDefault="00695DA9" w:rsidP="00E21E5B">
      <w:pPr>
        <w:pStyle w:val="ListParagraph"/>
        <w:numPr>
          <w:ilvl w:val="0"/>
          <w:numId w:val="2"/>
        </w:numPr>
        <w:rPr>
          <w:lang w:val="nb-NO"/>
        </w:rPr>
      </w:pPr>
      <w:r w:rsidRPr="00E21E5B">
        <w:rPr>
          <w:lang w:val="nb-NO"/>
        </w:rPr>
        <w:t>Forfatterne gir saken over til Gud og ber ham om å gripe inn.</w:t>
      </w:r>
    </w:p>
    <w:p w14:paraId="5008371F" w14:textId="47D9D1E0" w:rsidR="00695DA9" w:rsidRPr="00E21E5B" w:rsidRDefault="00695DA9" w:rsidP="00E21E5B">
      <w:pPr>
        <w:pStyle w:val="ListParagraph"/>
        <w:numPr>
          <w:ilvl w:val="0"/>
          <w:numId w:val="2"/>
        </w:numPr>
        <w:rPr>
          <w:lang w:val="nb-NO"/>
        </w:rPr>
      </w:pPr>
      <w:r w:rsidRPr="00E21E5B">
        <w:rPr>
          <w:lang w:val="nb-NO"/>
        </w:rPr>
        <w:lastRenderedPageBreak/>
        <w:t>Gleden ligger i Guds rettferdighet og frelse, ikke deres egen.</w:t>
      </w:r>
    </w:p>
    <w:p w14:paraId="663781AB" w14:textId="77777777" w:rsidR="00695DA9" w:rsidRPr="00695DA9" w:rsidRDefault="00695DA9" w:rsidP="00695DA9">
      <w:pPr>
        <w:rPr>
          <w:lang w:val="nb-NO"/>
        </w:rPr>
      </w:pPr>
      <w:r w:rsidRPr="00695DA9">
        <w:rPr>
          <w:lang w:val="nb-NO"/>
        </w:rPr>
        <w:t xml:space="preserve"> </w:t>
      </w:r>
    </w:p>
    <w:p w14:paraId="7A765C0D" w14:textId="27847D30" w:rsidR="00695DA9" w:rsidRPr="00695DA9" w:rsidRDefault="00695DA9" w:rsidP="00695DA9">
      <w:pPr>
        <w:pStyle w:val="Heading3"/>
        <w:rPr>
          <w:lang w:val="nb-NO"/>
        </w:rPr>
      </w:pPr>
      <w:bookmarkStart w:id="5" w:name="_Toc124422803"/>
      <w:r w:rsidRPr="00695DA9">
        <w:rPr>
          <w:lang w:val="nb-NO"/>
        </w:rPr>
        <w:t>3.</w:t>
      </w:r>
      <w:r w:rsidR="00F45036">
        <w:rPr>
          <w:lang w:val="nb-NO"/>
        </w:rPr>
        <w:t xml:space="preserve"> </w:t>
      </w:r>
      <w:r w:rsidRPr="00695DA9">
        <w:rPr>
          <w:lang w:val="nb-NO"/>
        </w:rPr>
        <w:t>Sangboka til Jesus</w:t>
      </w:r>
      <w:bookmarkEnd w:id="5"/>
    </w:p>
    <w:p w14:paraId="437A2BEF" w14:textId="078E1EAC" w:rsidR="00695DA9" w:rsidRPr="00695DA9" w:rsidRDefault="00695DA9" w:rsidP="00695DA9">
      <w:pPr>
        <w:rPr>
          <w:lang w:val="nb-NO"/>
        </w:rPr>
      </w:pPr>
      <w:r w:rsidRPr="00695DA9">
        <w:rPr>
          <w:lang w:val="nb-NO"/>
        </w:rPr>
        <w:t>Salmene er også om Jesus. Handler dypest sett om ham, siden hele Bibelen handler om ham.</w:t>
      </w:r>
      <w:r>
        <w:rPr>
          <w:lang w:val="nb-NO"/>
        </w:rPr>
        <w:t xml:space="preserve"> </w:t>
      </w:r>
      <w:r w:rsidRPr="00695DA9">
        <w:rPr>
          <w:lang w:val="nb-NO"/>
        </w:rPr>
        <w:t>Derfor både sangene til Jesus og sangene om Jesus.</w:t>
      </w:r>
    </w:p>
    <w:p w14:paraId="3C9C1F83" w14:textId="77777777" w:rsidR="00695DA9" w:rsidRPr="00695DA9" w:rsidRDefault="00695DA9" w:rsidP="00695DA9">
      <w:pPr>
        <w:rPr>
          <w:lang w:val="nb-NO"/>
        </w:rPr>
      </w:pPr>
    </w:p>
    <w:p w14:paraId="4C71AE3E" w14:textId="3F15FB0B" w:rsidR="00695DA9" w:rsidRPr="00695DA9" w:rsidRDefault="00695DA9" w:rsidP="00695DA9">
      <w:pPr>
        <w:pStyle w:val="Heading2"/>
        <w:rPr>
          <w:lang w:val="nb-NO"/>
        </w:rPr>
      </w:pPr>
      <w:bookmarkStart w:id="6" w:name="_Toc124422804"/>
      <w:r w:rsidRPr="00695DA9">
        <w:rPr>
          <w:lang w:val="nb-NO"/>
        </w:rPr>
        <w:t>F</w:t>
      </w:r>
      <w:r w:rsidR="009C48C6">
        <w:rPr>
          <w:lang w:val="nb-NO"/>
        </w:rPr>
        <w:t>ORFATTERE</w:t>
      </w:r>
      <w:bookmarkEnd w:id="6"/>
    </w:p>
    <w:p w14:paraId="4B4BDFA0" w14:textId="0A556508" w:rsidR="00695DA9" w:rsidRPr="00695DA9" w:rsidRDefault="00695DA9" w:rsidP="00695DA9">
      <w:pPr>
        <w:rPr>
          <w:lang w:val="nb-NO"/>
        </w:rPr>
      </w:pPr>
      <w:r w:rsidRPr="00695DA9">
        <w:rPr>
          <w:lang w:val="nb-NO"/>
        </w:rPr>
        <w:t>David: 73 (+ 2 i NT)</w:t>
      </w:r>
    </w:p>
    <w:p w14:paraId="38CED71D" w14:textId="0911918B" w:rsidR="00695DA9" w:rsidRPr="00695DA9" w:rsidRDefault="00695DA9" w:rsidP="00695DA9">
      <w:pPr>
        <w:rPr>
          <w:lang w:val="nb-NO"/>
        </w:rPr>
      </w:pPr>
      <w:r w:rsidRPr="00695DA9">
        <w:rPr>
          <w:lang w:val="nb-NO"/>
        </w:rPr>
        <w:t>Korah-sangerne/- sønnene: 11</w:t>
      </w:r>
    </w:p>
    <w:p w14:paraId="721F5324" w14:textId="0209265D" w:rsidR="00695DA9" w:rsidRPr="00695DA9" w:rsidRDefault="00695DA9" w:rsidP="00695DA9">
      <w:pPr>
        <w:rPr>
          <w:lang w:val="nb-NO"/>
        </w:rPr>
      </w:pPr>
      <w:r w:rsidRPr="00695DA9">
        <w:rPr>
          <w:lang w:val="nb-NO"/>
        </w:rPr>
        <w:t>Asaf: 12</w:t>
      </w:r>
    </w:p>
    <w:p w14:paraId="36C58397" w14:textId="34117F59" w:rsidR="00695DA9" w:rsidRPr="00695DA9" w:rsidRDefault="00695DA9" w:rsidP="00695DA9">
      <w:pPr>
        <w:rPr>
          <w:lang w:val="nb-NO"/>
        </w:rPr>
      </w:pPr>
      <w:r w:rsidRPr="00695DA9">
        <w:rPr>
          <w:lang w:val="nb-NO"/>
        </w:rPr>
        <w:t>Salomo: 2</w:t>
      </w:r>
    </w:p>
    <w:p w14:paraId="525606E7" w14:textId="1E4F50B4" w:rsidR="00695DA9" w:rsidRPr="00695DA9" w:rsidRDefault="00695DA9" w:rsidP="00695DA9">
      <w:pPr>
        <w:rPr>
          <w:lang w:val="nb-NO"/>
        </w:rPr>
      </w:pPr>
      <w:r w:rsidRPr="00695DA9">
        <w:rPr>
          <w:lang w:val="nb-NO"/>
        </w:rPr>
        <w:t>Moses: 1</w:t>
      </w:r>
    </w:p>
    <w:p w14:paraId="4953BDF5" w14:textId="63D7CBED" w:rsidR="00695DA9" w:rsidRPr="00695DA9" w:rsidRDefault="00695DA9" w:rsidP="00695DA9">
      <w:pPr>
        <w:rPr>
          <w:lang w:val="nb-NO"/>
        </w:rPr>
      </w:pPr>
      <w:r w:rsidRPr="00695DA9">
        <w:rPr>
          <w:lang w:val="nb-NO"/>
        </w:rPr>
        <w:t>Anonyme: 49</w:t>
      </w:r>
    </w:p>
    <w:p w14:paraId="5280199E" w14:textId="77777777" w:rsidR="009C48C6" w:rsidRDefault="009C48C6" w:rsidP="00695DA9">
      <w:pPr>
        <w:rPr>
          <w:lang w:val="nb-NO"/>
        </w:rPr>
      </w:pPr>
    </w:p>
    <w:p w14:paraId="63BB3E57" w14:textId="682923FC" w:rsidR="009C48C6" w:rsidRDefault="00745D13" w:rsidP="00745D13">
      <w:pPr>
        <w:pStyle w:val="Heading2"/>
        <w:rPr>
          <w:lang w:val="nb-NO"/>
        </w:rPr>
      </w:pPr>
      <w:bookmarkStart w:id="7" w:name="_Toc124422805"/>
      <w:r w:rsidRPr="00745D13">
        <w:rPr>
          <w:lang w:val="nb-NO"/>
        </w:rPr>
        <w:t>PARALLELLISMER (“TANKERIM”)</w:t>
      </w:r>
      <w:bookmarkEnd w:id="7"/>
    </w:p>
    <w:p w14:paraId="41AA6B83" w14:textId="41EB49F2" w:rsidR="00F35913" w:rsidRPr="00F35913" w:rsidRDefault="00F35913" w:rsidP="00695DA9">
      <w:pPr>
        <w:rPr>
          <w:b/>
          <w:bCs/>
          <w:lang w:val="nb-NO"/>
        </w:rPr>
      </w:pPr>
      <w:r w:rsidRPr="00F35913">
        <w:rPr>
          <w:b/>
          <w:bCs/>
          <w:lang w:val="nb-NO"/>
        </w:rPr>
        <w:t>Synonyme</w:t>
      </w:r>
    </w:p>
    <w:p w14:paraId="21C9FF54" w14:textId="1AD5213A" w:rsidR="00695DA9" w:rsidRPr="00695DA9" w:rsidRDefault="00695DA9" w:rsidP="00695DA9">
      <w:pPr>
        <w:rPr>
          <w:lang w:val="nb-NO"/>
        </w:rPr>
      </w:pPr>
      <w:r w:rsidRPr="00695DA9">
        <w:rPr>
          <w:lang w:val="nb-NO"/>
        </w:rPr>
        <w:t>Sal 33</w:t>
      </w:r>
      <w:r w:rsidR="00745D13">
        <w:rPr>
          <w:lang w:val="nb-NO"/>
        </w:rPr>
        <w:t>:</w:t>
      </w:r>
      <w:r w:rsidRPr="00695DA9">
        <w:rPr>
          <w:lang w:val="nb-NO"/>
        </w:rPr>
        <w:t>9:</w:t>
      </w:r>
      <w:r>
        <w:rPr>
          <w:lang w:val="nb-NO"/>
        </w:rPr>
        <w:t xml:space="preserve"> </w:t>
      </w:r>
      <w:r w:rsidR="00745D13" w:rsidRPr="00F35913">
        <w:rPr>
          <w:i/>
          <w:iCs/>
          <w:lang w:val="nb-NO"/>
        </w:rPr>
        <w:t>"</w:t>
      </w:r>
      <w:r w:rsidRPr="00A415E2">
        <w:rPr>
          <w:i/>
          <w:iCs/>
          <w:color w:val="4472C4" w:themeColor="accent1"/>
          <w:lang w:val="nb-NO"/>
        </w:rPr>
        <w:t>Han talte</w:t>
      </w:r>
      <w:r w:rsidRPr="00F35913">
        <w:rPr>
          <w:i/>
          <w:iCs/>
          <w:lang w:val="nb-NO"/>
        </w:rPr>
        <w:t xml:space="preserve">, </w:t>
      </w:r>
      <w:r w:rsidRPr="00A415E2">
        <w:rPr>
          <w:i/>
          <w:iCs/>
          <w:color w:val="538135" w:themeColor="accent6" w:themeShade="BF"/>
          <w:lang w:val="nb-NO"/>
        </w:rPr>
        <w:t>og det skjedde</w:t>
      </w:r>
      <w:r w:rsidRPr="00F35913">
        <w:rPr>
          <w:i/>
          <w:iCs/>
          <w:lang w:val="nb-NO"/>
        </w:rPr>
        <w:t xml:space="preserve">, </w:t>
      </w:r>
      <w:r w:rsidRPr="00A415E2">
        <w:rPr>
          <w:i/>
          <w:iCs/>
          <w:color w:val="4472C4" w:themeColor="accent1"/>
          <w:lang w:val="nb-NO"/>
        </w:rPr>
        <w:t>han befalte</w:t>
      </w:r>
      <w:r w:rsidRPr="00F35913">
        <w:rPr>
          <w:i/>
          <w:iCs/>
          <w:lang w:val="nb-NO"/>
        </w:rPr>
        <w:t xml:space="preserve">, </w:t>
      </w:r>
      <w:r w:rsidRPr="00A415E2">
        <w:rPr>
          <w:i/>
          <w:iCs/>
          <w:color w:val="538135" w:themeColor="accent6" w:themeShade="BF"/>
          <w:lang w:val="nb-NO"/>
        </w:rPr>
        <w:t>og det sto der</w:t>
      </w:r>
      <w:r w:rsidRPr="00F35913">
        <w:rPr>
          <w:i/>
          <w:iCs/>
          <w:lang w:val="nb-NO"/>
        </w:rPr>
        <w:t>.</w:t>
      </w:r>
      <w:r w:rsidR="00745D13" w:rsidRPr="00F35913">
        <w:rPr>
          <w:i/>
          <w:iCs/>
          <w:lang w:val="nb-NO"/>
        </w:rPr>
        <w:t>"</w:t>
      </w:r>
      <w:r w:rsidRPr="00F35913">
        <w:rPr>
          <w:i/>
          <w:iCs/>
          <w:lang w:val="nb-NO"/>
        </w:rPr>
        <w:t xml:space="preserve"> </w:t>
      </w:r>
    </w:p>
    <w:p w14:paraId="32F0C34C" w14:textId="7D686391" w:rsidR="00F35913" w:rsidRPr="00662E6E" w:rsidRDefault="00662E6E" w:rsidP="00695DA9">
      <w:pPr>
        <w:rPr>
          <w:b/>
          <w:bCs/>
          <w:lang w:val="nb-NO"/>
        </w:rPr>
      </w:pPr>
      <w:r w:rsidRPr="00662E6E">
        <w:rPr>
          <w:b/>
          <w:bCs/>
          <w:lang w:val="nb-NO"/>
        </w:rPr>
        <w:t>Motsatte</w:t>
      </w:r>
    </w:p>
    <w:p w14:paraId="6C11044D" w14:textId="7684DA41" w:rsidR="00695DA9" w:rsidRPr="00695DA9" w:rsidRDefault="00695DA9" w:rsidP="00695DA9">
      <w:pPr>
        <w:rPr>
          <w:lang w:val="nb-NO"/>
        </w:rPr>
      </w:pPr>
      <w:r w:rsidRPr="00695DA9">
        <w:rPr>
          <w:lang w:val="nb-NO"/>
        </w:rPr>
        <w:t>Sal 1</w:t>
      </w:r>
      <w:r w:rsidR="00745D13">
        <w:rPr>
          <w:lang w:val="nb-NO"/>
        </w:rPr>
        <w:t>:</w:t>
      </w:r>
      <w:r w:rsidRPr="00695DA9">
        <w:rPr>
          <w:lang w:val="nb-NO"/>
        </w:rPr>
        <w:t>6:</w:t>
      </w:r>
      <w:r>
        <w:rPr>
          <w:lang w:val="nb-NO"/>
        </w:rPr>
        <w:t xml:space="preserve"> </w:t>
      </w:r>
      <w:r w:rsidR="00745D13" w:rsidRPr="00F35913">
        <w:rPr>
          <w:i/>
          <w:iCs/>
          <w:lang w:val="nb-NO"/>
        </w:rPr>
        <w:t>"</w:t>
      </w:r>
      <w:r w:rsidRPr="00AC7DDF">
        <w:rPr>
          <w:i/>
          <w:iCs/>
          <w:color w:val="538135" w:themeColor="accent6" w:themeShade="BF"/>
          <w:lang w:val="nb-NO"/>
        </w:rPr>
        <w:t>For Herren kjenner veien de rettferdige går</w:t>
      </w:r>
      <w:r w:rsidRPr="00F35913">
        <w:rPr>
          <w:i/>
          <w:iCs/>
          <w:lang w:val="nb-NO"/>
        </w:rPr>
        <w:t>,</w:t>
      </w:r>
      <w:r w:rsidR="000921EF" w:rsidRPr="00F35913">
        <w:rPr>
          <w:i/>
          <w:iCs/>
          <w:lang w:val="nb-NO"/>
        </w:rPr>
        <w:t xml:space="preserve"> </w:t>
      </w:r>
      <w:r w:rsidR="000921EF" w:rsidRPr="00AC7DDF">
        <w:rPr>
          <w:i/>
          <w:iCs/>
          <w:color w:val="C00000"/>
          <w:lang w:val="nb-NO"/>
        </w:rPr>
        <w:t>men de urettferdiges vei fører vill</w:t>
      </w:r>
      <w:r w:rsidR="000921EF" w:rsidRPr="00F35913">
        <w:rPr>
          <w:i/>
          <w:iCs/>
          <w:lang w:val="nb-NO"/>
        </w:rPr>
        <w:t>.</w:t>
      </w:r>
      <w:r w:rsidR="00745D13" w:rsidRPr="00F35913">
        <w:rPr>
          <w:i/>
          <w:iCs/>
          <w:lang w:val="nb-NO"/>
        </w:rPr>
        <w:t>"</w:t>
      </w:r>
    </w:p>
    <w:p w14:paraId="6FB18881" w14:textId="2E201CDC" w:rsidR="00695DA9" w:rsidRPr="00695DA9" w:rsidRDefault="00695DA9" w:rsidP="00695DA9">
      <w:pPr>
        <w:rPr>
          <w:lang w:val="nb-NO"/>
        </w:rPr>
      </w:pPr>
    </w:p>
    <w:p w14:paraId="7EE110A3" w14:textId="03D26D76" w:rsidR="00695DA9" w:rsidRDefault="00695DA9" w:rsidP="00695DA9">
      <w:pPr>
        <w:rPr>
          <w:lang w:val="nb-NO"/>
        </w:rPr>
      </w:pPr>
      <w:r w:rsidRPr="00695DA9">
        <w:rPr>
          <w:lang w:val="nb-NO"/>
        </w:rPr>
        <w:t>Sal 124,6-8</w:t>
      </w:r>
      <w:r w:rsidR="00BB3138">
        <w:rPr>
          <w:lang w:val="nb-NO"/>
        </w:rPr>
        <w:t xml:space="preserve"> (</w:t>
      </w:r>
      <w:r w:rsidR="00BB3138" w:rsidRPr="00695DA9">
        <w:rPr>
          <w:lang w:val="nb-NO"/>
        </w:rPr>
        <w:t>“X-struktur”</w:t>
      </w:r>
      <w:r w:rsidR="00BB3138">
        <w:rPr>
          <w:lang w:val="nb-NO"/>
        </w:rPr>
        <w:t>)</w:t>
      </w:r>
      <w:r w:rsidRPr="00695DA9">
        <w:rPr>
          <w:lang w:val="nb-NO"/>
        </w:rPr>
        <w:t>:</w:t>
      </w:r>
      <w:r>
        <w:rPr>
          <w:lang w:val="nb-NO"/>
        </w:rPr>
        <w:t xml:space="preserve"> </w:t>
      </w:r>
    </w:p>
    <w:p w14:paraId="4900EAA7" w14:textId="05D42A27" w:rsidR="00695DA9" w:rsidRPr="00695DA9" w:rsidRDefault="00695DA9" w:rsidP="00695DA9">
      <w:pPr>
        <w:rPr>
          <w:lang w:val="nb-NO"/>
        </w:rPr>
      </w:pPr>
      <w:r>
        <w:rPr>
          <w:lang w:val="nb-NO"/>
        </w:rPr>
        <w:t xml:space="preserve">A. </w:t>
      </w:r>
      <w:r w:rsidRPr="00695DA9">
        <w:rPr>
          <w:lang w:val="nb-NO"/>
        </w:rPr>
        <w:t>Velsignet er Herren som ikke ga oss til rov for deres tenner!</w:t>
      </w:r>
    </w:p>
    <w:p w14:paraId="1C95E849" w14:textId="6930CDF7" w:rsidR="00695DA9" w:rsidRPr="00695DA9" w:rsidRDefault="00695DA9" w:rsidP="00695DA9">
      <w:pPr>
        <w:ind w:firstLine="720"/>
        <w:rPr>
          <w:lang w:val="nb-NO"/>
        </w:rPr>
      </w:pPr>
      <w:r w:rsidRPr="00695DA9">
        <w:rPr>
          <w:lang w:val="nb-NO"/>
        </w:rPr>
        <w:t>B</w:t>
      </w:r>
      <w:r>
        <w:rPr>
          <w:lang w:val="nb-NO"/>
        </w:rPr>
        <w:t xml:space="preserve">. </w:t>
      </w:r>
      <w:r w:rsidRPr="00695DA9">
        <w:rPr>
          <w:lang w:val="nb-NO"/>
        </w:rPr>
        <w:t>Vi slapp fri som fuglen</w:t>
      </w:r>
    </w:p>
    <w:p w14:paraId="0EC46BE6" w14:textId="7024B67D" w:rsidR="00695DA9" w:rsidRPr="00695DA9" w:rsidRDefault="00695DA9" w:rsidP="00695DA9">
      <w:pPr>
        <w:ind w:left="720" w:firstLine="720"/>
        <w:rPr>
          <w:lang w:val="nb-NO"/>
        </w:rPr>
      </w:pPr>
      <w:r w:rsidRPr="00695DA9">
        <w:rPr>
          <w:lang w:val="nb-NO"/>
        </w:rPr>
        <w:t>C</w:t>
      </w:r>
      <w:r>
        <w:rPr>
          <w:lang w:val="nb-NO"/>
        </w:rPr>
        <w:t xml:space="preserve">. </w:t>
      </w:r>
      <w:r w:rsidRPr="00695DA9">
        <w:rPr>
          <w:lang w:val="nb-NO"/>
        </w:rPr>
        <w:t>fra jegerens snare.</w:t>
      </w:r>
    </w:p>
    <w:p w14:paraId="206C0131" w14:textId="5E6F3947" w:rsidR="00695DA9" w:rsidRPr="00695DA9" w:rsidRDefault="00695DA9" w:rsidP="00695DA9">
      <w:pPr>
        <w:ind w:left="720" w:firstLine="720"/>
        <w:rPr>
          <w:lang w:val="nb-NO"/>
        </w:rPr>
      </w:pPr>
      <w:r w:rsidRPr="00695DA9">
        <w:rPr>
          <w:lang w:val="nb-NO"/>
        </w:rPr>
        <w:t>C</w:t>
      </w:r>
      <w:r>
        <w:rPr>
          <w:lang w:val="nb-NO"/>
        </w:rPr>
        <w:t xml:space="preserve">. </w:t>
      </w:r>
      <w:r w:rsidRPr="00695DA9">
        <w:rPr>
          <w:lang w:val="nb-NO"/>
        </w:rPr>
        <w:t>Snaren røk</w:t>
      </w:r>
    </w:p>
    <w:p w14:paraId="6A7675D6" w14:textId="418E8E00" w:rsidR="00695DA9" w:rsidRPr="00695DA9" w:rsidRDefault="00695DA9" w:rsidP="00695DA9">
      <w:pPr>
        <w:ind w:firstLine="720"/>
        <w:rPr>
          <w:lang w:val="nb-NO"/>
        </w:rPr>
      </w:pPr>
      <w:r>
        <w:rPr>
          <w:lang w:val="nb-NO"/>
        </w:rPr>
        <w:lastRenderedPageBreak/>
        <w:t xml:space="preserve">B. </w:t>
      </w:r>
      <w:r w:rsidRPr="00695DA9">
        <w:rPr>
          <w:lang w:val="nb-NO"/>
        </w:rPr>
        <w:t>og vi slapp fri.</w:t>
      </w:r>
    </w:p>
    <w:p w14:paraId="45D37276" w14:textId="790D1604" w:rsidR="00695DA9" w:rsidRPr="00695DA9" w:rsidRDefault="00695DA9" w:rsidP="00695DA9">
      <w:pPr>
        <w:rPr>
          <w:lang w:val="nb-NO"/>
        </w:rPr>
      </w:pPr>
      <w:r w:rsidRPr="00695DA9">
        <w:rPr>
          <w:lang w:val="nb-NO"/>
        </w:rPr>
        <w:t>A</w:t>
      </w:r>
      <w:r>
        <w:rPr>
          <w:lang w:val="nb-NO"/>
        </w:rPr>
        <w:t>.</w:t>
      </w:r>
      <w:r w:rsidRPr="00695DA9">
        <w:rPr>
          <w:lang w:val="nb-NO"/>
        </w:rPr>
        <w:t xml:space="preserve"> Vår hjelp er i Herrens navn, han som skapte himmel og jord.</w:t>
      </w:r>
    </w:p>
    <w:p w14:paraId="7AF22D06" w14:textId="001F24CD" w:rsidR="00695DA9" w:rsidRPr="00695DA9" w:rsidRDefault="00695DA9" w:rsidP="00695DA9">
      <w:pPr>
        <w:rPr>
          <w:lang w:val="nb-NO"/>
        </w:rPr>
      </w:pPr>
    </w:p>
    <w:p w14:paraId="75B67474" w14:textId="77777777" w:rsidR="00F45036" w:rsidRDefault="00F45036" w:rsidP="00F45036">
      <w:pPr>
        <w:pStyle w:val="Heading2"/>
        <w:rPr>
          <w:lang w:val="nb-NO"/>
        </w:rPr>
      </w:pPr>
      <w:bookmarkStart w:id="8" w:name="_Toc124422806"/>
      <w:r w:rsidRPr="00F45036">
        <w:rPr>
          <w:lang w:val="nb-NO"/>
        </w:rPr>
        <w:t>JESUS I SALMENE</w:t>
      </w:r>
      <w:bookmarkEnd w:id="8"/>
    </w:p>
    <w:p w14:paraId="647F71CC" w14:textId="39F48C48" w:rsidR="00695DA9" w:rsidRPr="00695DA9" w:rsidRDefault="00695DA9" w:rsidP="00695DA9">
      <w:pPr>
        <w:rPr>
          <w:lang w:val="nb-NO"/>
        </w:rPr>
      </w:pPr>
      <w:r w:rsidRPr="00695DA9">
        <w:rPr>
          <w:lang w:val="nb-NO"/>
        </w:rPr>
        <w:t>Guds sønn: Sal 2:7 (Apg 13:33, Hebr 1:5)</w:t>
      </w:r>
    </w:p>
    <w:p w14:paraId="083D8611" w14:textId="5592E133" w:rsidR="00695DA9" w:rsidRPr="00695DA9" w:rsidRDefault="00695DA9" w:rsidP="00695DA9">
      <w:pPr>
        <w:rPr>
          <w:lang w:val="nb-NO"/>
        </w:rPr>
      </w:pPr>
      <w:r w:rsidRPr="00695DA9">
        <w:rPr>
          <w:lang w:val="nb-NO"/>
        </w:rPr>
        <w:t>Oppstandelsen: Sal 16:10 (Apg 13:35-37)</w:t>
      </w:r>
    </w:p>
    <w:p w14:paraId="3B4CDD51" w14:textId="7ED654B0" w:rsidR="00695DA9" w:rsidRPr="00695DA9" w:rsidRDefault="00695DA9" w:rsidP="00695DA9">
      <w:pPr>
        <w:rPr>
          <w:lang w:val="nb-NO"/>
        </w:rPr>
      </w:pPr>
      <w:r w:rsidRPr="00695DA9">
        <w:rPr>
          <w:lang w:val="nb-NO"/>
        </w:rPr>
        <w:t>Foraktet: Sal 22 (Luk 23, Matt 27)</w:t>
      </w:r>
    </w:p>
    <w:p w14:paraId="0ED34D89" w14:textId="7F7BEB1B" w:rsidR="00695DA9" w:rsidRPr="00695DA9" w:rsidRDefault="00695DA9" w:rsidP="00695DA9">
      <w:pPr>
        <w:rPr>
          <w:lang w:val="nb-NO"/>
        </w:rPr>
      </w:pPr>
      <w:r w:rsidRPr="00695DA9">
        <w:rPr>
          <w:lang w:val="nb-NO"/>
        </w:rPr>
        <w:t>Herre, ved Guds høyre hånd: Sal 110</w:t>
      </w:r>
    </w:p>
    <w:p w14:paraId="5B5243D4" w14:textId="4FF75EB9" w:rsidR="00695DA9" w:rsidRPr="001F02E1" w:rsidRDefault="00695DA9" w:rsidP="00695DA9">
      <w:pPr>
        <w:rPr>
          <w:lang w:val="nb-NO"/>
        </w:rPr>
      </w:pPr>
      <w:r w:rsidRPr="001F02E1">
        <w:rPr>
          <w:lang w:val="nb-NO"/>
        </w:rPr>
        <w:t>Konge og prest: Sal 110</w:t>
      </w:r>
    </w:p>
    <w:p w14:paraId="764FE102" w14:textId="5FF9B90B" w:rsidR="00626516" w:rsidRPr="00695DA9" w:rsidRDefault="00695DA9" w:rsidP="00695DA9">
      <w:pPr>
        <w:rPr>
          <w:lang w:val="nb-NO"/>
        </w:rPr>
      </w:pPr>
      <w:r w:rsidRPr="00695DA9">
        <w:rPr>
          <w:lang w:val="nb-NO"/>
        </w:rPr>
        <w:t>Steinen som ble vraket: Sal: 118:22 (f.eks. Apg 4:11)</w:t>
      </w:r>
    </w:p>
    <w:sectPr w:rsidR="00626516" w:rsidRPr="00695DA9" w:rsidSect="001F02E1">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365CC" w14:textId="77777777" w:rsidR="004B1C60" w:rsidRDefault="004B1C60" w:rsidP="004B1C60">
      <w:pPr>
        <w:spacing w:after="0" w:line="240" w:lineRule="auto"/>
      </w:pPr>
      <w:r>
        <w:separator/>
      </w:r>
    </w:p>
  </w:endnote>
  <w:endnote w:type="continuationSeparator" w:id="0">
    <w:p w14:paraId="5DEE5EB4" w14:textId="77777777" w:rsidR="004B1C60" w:rsidRDefault="004B1C60" w:rsidP="004B1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C9522" w14:textId="77777777" w:rsidR="004B1C60" w:rsidRDefault="004B1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9088934" w14:textId="77777777" w:rsidR="004B1C60" w:rsidRPr="00E87092" w:rsidRDefault="004B1C60" w:rsidP="002D2476">
            <w:pPr>
              <w:pStyle w:val="Footer"/>
              <w:rPr>
                <w:sz w:val="20"/>
                <w:szCs w:val="20"/>
              </w:rPr>
            </w:pPr>
            <w:r>
              <w:rPr>
                <w:sz w:val="20"/>
                <w:szCs w:val="20"/>
              </w:rPr>
              <w:t>bibelnerden.no</w:t>
            </w:r>
            <w:r>
              <w:rPr>
                <w:sz w:val="20"/>
                <w:szCs w:val="20"/>
              </w:rPr>
              <w:tab/>
            </w:r>
            <w:r>
              <w:rPr>
                <w:noProof/>
              </w:rPr>
              <w:drawing>
                <wp:inline distT="0" distB="0" distL="0" distR="0" wp14:anchorId="165E92BD" wp14:editId="45302484">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278437D4" w14:textId="77777777" w:rsidR="004B1C60" w:rsidRDefault="004B1C60">
    <w:pPr>
      <w:pStyle w:val="Footer"/>
    </w:pPr>
  </w:p>
  <w:p w14:paraId="4708A6B7" w14:textId="77777777" w:rsidR="004B1C60" w:rsidRDefault="004B1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8C188" w14:textId="77777777" w:rsidR="004B1C60" w:rsidRDefault="004B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BC193" w14:textId="77777777" w:rsidR="004B1C60" w:rsidRDefault="004B1C60" w:rsidP="004B1C60">
      <w:pPr>
        <w:spacing w:after="0" w:line="240" w:lineRule="auto"/>
      </w:pPr>
      <w:r>
        <w:separator/>
      </w:r>
    </w:p>
  </w:footnote>
  <w:footnote w:type="continuationSeparator" w:id="0">
    <w:p w14:paraId="67CB6FBB" w14:textId="77777777" w:rsidR="004B1C60" w:rsidRDefault="004B1C60" w:rsidP="004B1C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22FCF" w14:textId="77777777" w:rsidR="004B1C60" w:rsidRDefault="004B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4A5B" w14:textId="77777777" w:rsidR="004B1C60" w:rsidRDefault="004B1C60">
    <w:pPr>
      <w:pStyle w:val="Header"/>
    </w:pPr>
  </w:p>
  <w:p w14:paraId="6821644A" w14:textId="77777777" w:rsidR="004B1C60" w:rsidRDefault="004B1C60">
    <w:pPr>
      <w:pStyle w:val="Header"/>
    </w:pPr>
  </w:p>
  <w:p w14:paraId="4CC05A58" w14:textId="77777777" w:rsidR="004B1C60" w:rsidRDefault="004B1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300AE" w14:textId="77777777" w:rsidR="004B1C60" w:rsidRDefault="004B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E389C"/>
    <w:multiLevelType w:val="hybridMultilevel"/>
    <w:tmpl w:val="E00A5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A839B0"/>
    <w:multiLevelType w:val="hybridMultilevel"/>
    <w:tmpl w:val="C450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B06576"/>
    <w:multiLevelType w:val="hybridMultilevel"/>
    <w:tmpl w:val="68C2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8262889">
    <w:abstractNumId w:val="2"/>
  </w:num>
  <w:num w:numId="2" w16cid:durableId="935670814">
    <w:abstractNumId w:val="0"/>
  </w:num>
  <w:num w:numId="3" w16cid:durableId="798189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zAzNDE2sTAwNzJR0lEKTi0uzszPAykwrAUARCWJiCwAAAA="/>
  </w:docVars>
  <w:rsids>
    <w:rsidRoot w:val="00695DA9"/>
    <w:rsid w:val="00075677"/>
    <w:rsid w:val="00075B2C"/>
    <w:rsid w:val="000921EF"/>
    <w:rsid w:val="00160211"/>
    <w:rsid w:val="001A1329"/>
    <w:rsid w:val="001F02E1"/>
    <w:rsid w:val="002228FA"/>
    <w:rsid w:val="00280829"/>
    <w:rsid w:val="002E4192"/>
    <w:rsid w:val="00404437"/>
    <w:rsid w:val="0044447C"/>
    <w:rsid w:val="00466A71"/>
    <w:rsid w:val="004771BB"/>
    <w:rsid w:val="004B1C60"/>
    <w:rsid w:val="005C4BD8"/>
    <w:rsid w:val="00626516"/>
    <w:rsid w:val="00662E6E"/>
    <w:rsid w:val="00695DA9"/>
    <w:rsid w:val="00745D13"/>
    <w:rsid w:val="00755E93"/>
    <w:rsid w:val="00791196"/>
    <w:rsid w:val="00983034"/>
    <w:rsid w:val="009C2B13"/>
    <w:rsid w:val="009C48C6"/>
    <w:rsid w:val="00A415E2"/>
    <w:rsid w:val="00A53DE3"/>
    <w:rsid w:val="00AA076B"/>
    <w:rsid w:val="00AC7DDF"/>
    <w:rsid w:val="00AF3C71"/>
    <w:rsid w:val="00B341FD"/>
    <w:rsid w:val="00B83534"/>
    <w:rsid w:val="00B83AB7"/>
    <w:rsid w:val="00BB3138"/>
    <w:rsid w:val="00D22A85"/>
    <w:rsid w:val="00DE2881"/>
    <w:rsid w:val="00E21E5B"/>
    <w:rsid w:val="00EF7335"/>
    <w:rsid w:val="00F35913"/>
    <w:rsid w:val="00F45036"/>
    <w:rsid w:val="00F510D3"/>
    <w:rsid w:val="00F7160B"/>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26512"/>
  <w15:chartTrackingRefBased/>
  <w15:docId w15:val="{8DA95B5F-3393-461B-AEC5-B033C898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Header">
    <w:name w:val="header"/>
    <w:basedOn w:val="Normal"/>
    <w:link w:val="HeaderChar"/>
    <w:uiPriority w:val="99"/>
    <w:unhideWhenUsed/>
    <w:rsid w:val="004B1C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C60"/>
    <w:rPr>
      <w:rFonts w:ascii="Times New Roman" w:hAnsi="Times New Roman"/>
      <w:sz w:val="24"/>
    </w:rPr>
  </w:style>
  <w:style w:type="paragraph" w:styleId="Footer">
    <w:name w:val="footer"/>
    <w:basedOn w:val="Normal"/>
    <w:link w:val="FooterChar"/>
    <w:uiPriority w:val="99"/>
    <w:unhideWhenUsed/>
    <w:rsid w:val="004B1C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C60"/>
    <w:rPr>
      <w:rFonts w:ascii="Times New Roman" w:hAnsi="Times New Roman"/>
      <w:sz w:val="24"/>
    </w:rPr>
  </w:style>
  <w:style w:type="paragraph" w:styleId="ListParagraph">
    <w:name w:val="List Paragraph"/>
    <w:basedOn w:val="Normal"/>
    <w:uiPriority w:val="34"/>
    <w:qFormat/>
    <w:rsid w:val="00466A71"/>
    <w:pPr>
      <w:ind w:left="720"/>
      <w:contextualSpacing/>
    </w:pPr>
  </w:style>
  <w:style w:type="paragraph" w:styleId="TOC2">
    <w:name w:val="toc 2"/>
    <w:basedOn w:val="Normal"/>
    <w:next w:val="Normal"/>
    <w:autoRedefine/>
    <w:uiPriority w:val="39"/>
    <w:unhideWhenUsed/>
    <w:rsid w:val="00F7160B"/>
    <w:pPr>
      <w:spacing w:after="100"/>
      <w:ind w:left="240"/>
    </w:pPr>
  </w:style>
  <w:style w:type="character" w:styleId="Hyperlink">
    <w:name w:val="Hyperlink"/>
    <w:basedOn w:val="DefaultParagraphFont"/>
    <w:uiPriority w:val="99"/>
    <w:unhideWhenUsed/>
    <w:rsid w:val="00F7160B"/>
    <w:rPr>
      <w:color w:val="0563C1" w:themeColor="hyperlink"/>
      <w:u w:val="single"/>
    </w:rPr>
  </w:style>
  <w:style w:type="paragraph" w:styleId="TOC3">
    <w:name w:val="toc 3"/>
    <w:basedOn w:val="Normal"/>
    <w:next w:val="Normal"/>
    <w:autoRedefine/>
    <w:uiPriority w:val="39"/>
    <w:unhideWhenUsed/>
    <w:rsid w:val="00F7160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7</Pages>
  <Words>991</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0</cp:revision>
  <dcterms:created xsi:type="dcterms:W3CDTF">2022-09-06T01:31:00Z</dcterms:created>
  <dcterms:modified xsi:type="dcterms:W3CDTF">2023-01-25T10:12:00Z</dcterms:modified>
</cp:coreProperties>
</file>